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9A372" w14:textId="00DC0019" w:rsidR="00A20EC1" w:rsidRPr="00A20EC1" w:rsidRDefault="00BD0C12" w:rsidP="00A20EC1">
      <w:pPr>
        <w:pStyle w:val="SourceCode"/>
        <w:rPr>
          <w:rStyle w:val="ImportTok"/>
        </w:rPr>
      </w:pPr>
      <w:bookmarkStart w:id="0" w:name="Xcd2780918690e5806d9ca2bced38f2da4f2bf6a"/>
      <w:r>
        <w:rPr>
          <w:rStyle w:val="CommentTok"/>
          <w:sz w:val="32"/>
          <w:szCs w:val="36"/>
        </w:rPr>
        <w:t>1</w:t>
      </w:r>
      <w:r w:rsidR="00517B84" w:rsidRPr="00AB6587">
        <w:rPr>
          <w:rStyle w:val="CommentTok"/>
          <w:sz w:val="32"/>
          <w:szCs w:val="36"/>
        </w:rPr>
        <w:t xml:space="preserve"> </w:t>
      </w:r>
      <w:proofErr w:type="spellStart"/>
      <w:r w:rsidR="00517B84" w:rsidRPr="00AB6587">
        <w:rPr>
          <w:rStyle w:val="CommentTok"/>
          <w:sz w:val="32"/>
          <w:szCs w:val="36"/>
        </w:rPr>
        <w:t>RegexCode</w:t>
      </w:r>
      <w:proofErr w:type="spellEnd"/>
      <w:r w:rsidR="00517B84">
        <w:br/>
      </w:r>
      <w:proofErr w:type="gramStart"/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proofErr w:type="gramEnd"/>
      <w:r w:rsidR="00517B84">
        <w:rPr>
          <w:rStyle w:val="StringTok"/>
        </w:rPr>
        <w:t>"</w:t>
      </w:r>
      <w:r w:rsidR="00D45820">
        <w:rPr>
          <w:rStyle w:val="StringTok"/>
        </w:rPr>
        <w:t>MANOJ R</w:t>
      </w:r>
      <w:r w:rsidR="00517B84">
        <w:rPr>
          <w:rStyle w:val="StringTok"/>
        </w:rPr>
        <w:t>, USN:1AY24AI0</w:t>
      </w:r>
      <w:r w:rsidR="00D45820">
        <w:rPr>
          <w:rStyle w:val="StringTok"/>
        </w:rPr>
        <w:t>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A20EC1" w:rsidRPr="00A20EC1">
        <w:rPr>
          <w:rStyle w:val="ImportTok"/>
        </w:rPr>
        <w:t xml:space="preserve">import </w:t>
      </w:r>
      <w:proofErr w:type="spellStart"/>
      <w:r w:rsidR="00A20EC1" w:rsidRPr="00A20EC1">
        <w:rPr>
          <w:rStyle w:val="ImportTok"/>
        </w:rPr>
        <w:t>o</w:t>
      </w:r>
      <w:r w:rsidR="00A20EC1">
        <w:rPr>
          <w:rStyle w:val="ImportTok"/>
        </w:rPr>
        <w:t>s</w:t>
      </w:r>
      <w:proofErr w:type="spellEnd"/>
    </w:p>
    <w:p w14:paraId="24DEB01D" w14:textId="53AB768D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>import re</w:t>
      </w:r>
    </w:p>
    <w:p w14:paraId="0E1703E2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def </w:t>
      </w:r>
      <w:proofErr w:type="spellStart"/>
      <w:r w:rsidRPr="00A20EC1">
        <w:rPr>
          <w:rStyle w:val="ImportTok"/>
        </w:rPr>
        <w:t>search_text_</w:t>
      </w:r>
      <w:proofErr w:type="gramStart"/>
      <w:r w:rsidRPr="00A20EC1">
        <w:rPr>
          <w:rStyle w:val="ImportTok"/>
        </w:rPr>
        <w:t>files</w:t>
      </w:r>
      <w:proofErr w:type="spellEnd"/>
      <w:r w:rsidRPr="00A20EC1">
        <w:rPr>
          <w:rStyle w:val="ImportTok"/>
        </w:rPr>
        <w:t>(</w:t>
      </w:r>
      <w:proofErr w:type="spellStart"/>
      <w:proofErr w:type="gramEnd"/>
      <w:r w:rsidRPr="00A20EC1">
        <w:rPr>
          <w:rStyle w:val="ImportTok"/>
        </w:rPr>
        <w:t>folder_path</w:t>
      </w:r>
      <w:proofErr w:type="spellEnd"/>
      <w:r w:rsidRPr="00A20EC1">
        <w:rPr>
          <w:rStyle w:val="ImportTok"/>
        </w:rPr>
        <w:t xml:space="preserve">, </w:t>
      </w:r>
      <w:proofErr w:type="spellStart"/>
      <w:r w:rsidRPr="00A20EC1">
        <w:rPr>
          <w:rStyle w:val="ImportTok"/>
        </w:rPr>
        <w:t>regex_pattern</w:t>
      </w:r>
      <w:proofErr w:type="spellEnd"/>
      <w:r w:rsidRPr="00A20EC1">
        <w:rPr>
          <w:rStyle w:val="ImportTok"/>
        </w:rPr>
        <w:t>):</w:t>
      </w:r>
    </w:p>
    <w:p w14:paraId="23FCA32F" w14:textId="56F3639E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</w:t>
      </w:r>
      <w:r>
        <w:rPr>
          <w:rStyle w:val="ImportTok"/>
        </w:rPr>
        <w:t xml:space="preserve"> </w:t>
      </w:r>
      <w:r w:rsidRPr="00A20EC1">
        <w:rPr>
          <w:rStyle w:val="ImportTok"/>
        </w:rPr>
        <w:t>try:</w:t>
      </w:r>
    </w:p>
    <w:p w14:paraId="2E0D10C0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pattern = </w:t>
      </w:r>
      <w:proofErr w:type="spellStart"/>
      <w:proofErr w:type="gramStart"/>
      <w:r w:rsidRPr="00A20EC1">
        <w:rPr>
          <w:rStyle w:val="ImportTok"/>
        </w:rPr>
        <w:t>re.compile</w:t>
      </w:r>
      <w:proofErr w:type="spellEnd"/>
      <w:proofErr w:type="gramEnd"/>
      <w:r w:rsidRPr="00A20EC1">
        <w:rPr>
          <w:rStyle w:val="ImportTok"/>
        </w:rPr>
        <w:t>(</w:t>
      </w:r>
      <w:proofErr w:type="spellStart"/>
      <w:r w:rsidRPr="00A20EC1">
        <w:rPr>
          <w:rStyle w:val="ImportTok"/>
        </w:rPr>
        <w:t>regex_pattern</w:t>
      </w:r>
      <w:proofErr w:type="spellEnd"/>
      <w:r w:rsidRPr="00A20EC1">
        <w:rPr>
          <w:rStyle w:val="ImportTok"/>
        </w:rPr>
        <w:t>)</w:t>
      </w:r>
    </w:p>
    <w:p w14:paraId="464864F3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except </w:t>
      </w:r>
      <w:proofErr w:type="spellStart"/>
      <w:proofErr w:type="gramStart"/>
      <w:r w:rsidRPr="00A20EC1">
        <w:rPr>
          <w:rStyle w:val="ImportTok"/>
        </w:rPr>
        <w:t>re.error</w:t>
      </w:r>
      <w:proofErr w:type="spellEnd"/>
      <w:proofErr w:type="gramEnd"/>
      <w:r w:rsidRPr="00A20EC1">
        <w:rPr>
          <w:rStyle w:val="ImportTok"/>
        </w:rPr>
        <w:t xml:space="preserve"> as e:</w:t>
      </w:r>
    </w:p>
    <w:p w14:paraId="625597E4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</w:t>
      </w:r>
      <w:proofErr w:type="gramStart"/>
      <w:r w:rsidRPr="00A20EC1">
        <w:rPr>
          <w:rStyle w:val="ImportTok"/>
        </w:rPr>
        <w:t>print(</w:t>
      </w:r>
      <w:proofErr w:type="spellStart"/>
      <w:proofErr w:type="gramEnd"/>
      <w:r w:rsidRPr="00A20EC1">
        <w:rPr>
          <w:rStyle w:val="ImportTok"/>
        </w:rPr>
        <w:t>f"Invalid</w:t>
      </w:r>
      <w:proofErr w:type="spellEnd"/>
      <w:r w:rsidRPr="00A20EC1">
        <w:rPr>
          <w:rStyle w:val="ImportTok"/>
        </w:rPr>
        <w:t xml:space="preserve"> regular expression: {e}")</w:t>
      </w:r>
    </w:p>
    <w:p w14:paraId="05E5E4C3" w14:textId="77E32304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return</w:t>
      </w:r>
    </w:p>
    <w:p w14:paraId="5F85B394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</w:t>
      </w:r>
      <w:proofErr w:type="gramStart"/>
      <w:r w:rsidRPr="00A20EC1">
        <w:rPr>
          <w:rStyle w:val="ImportTok"/>
        </w:rPr>
        <w:t>print(</w:t>
      </w:r>
      <w:proofErr w:type="gramEnd"/>
      <w:r w:rsidRPr="00A20EC1">
        <w:rPr>
          <w:rStyle w:val="ImportTok"/>
        </w:rPr>
        <w:t>"\n--- Matching Lines ---\n")</w:t>
      </w:r>
    </w:p>
    <w:p w14:paraId="27470B16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for filename in </w:t>
      </w:r>
      <w:proofErr w:type="spellStart"/>
      <w:proofErr w:type="gramStart"/>
      <w:r w:rsidRPr="00A20EC1">
        <w:rPr>
          <w:rStyle w:val="ImportTok"/>
        </w:rPr>
        <w:t>os.listdir</w:t>
      </w:r>
      <w:proofErr w:type="spellEnd"/>
      <w:proofErr w:type="gramEnd"/>
      <w:r w:rsidRPr="00A20EC1">
        <w:rPr>
          <w:rStyle w:val="ImportTok"/>
        </w:rPr>
        <w:t>(</w:t>
      </w:r>
      <w:proofErr w:type="spellStart"/>
      <w:r w:rsidRPr="00A20EC1">
        <w:rPr>
          <w:rStyle w:val="ImportTok"/>
        </w:rPr>
        <w:t>folder_path</w:t>
      </w:r>
      <w:proofErr w:type="spellEnd"/>
      <w:r w:rsidRPr="00A20EC1">
        <w:rPr>
          <w:rStyle w:val="ImportTok"/>
        </w:rPr>
        <w:t>):</w:t>
      </w:r>
    </w:p>
    <w:p w14:paraId="6B81080E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if </w:t>
      </w:r>
      <w:proofErr w:type="spellStart"/>
      <w:proofErr w:type="gramStart"/>
      <w:r w:rsidRPr="00A20EC1">
        <w:rPr>
          <w:rStyle w:val="ImportTok"/>
        </w:rPr>
        <w:t>filename.endswith</w:t>
      </w:r>
      <w:proofErr w:type="spellEnd"/>
      <w:proofErr w:type="gramEnd"/>
      <w:r w:rsidRPr="00A20EC1">
        <w:rPr>
          <w:rStyle w:val="ImportTok"/>
        </w:rPr>
        <w:t>(".txt"):</w:t>
      </w:r>
    </w:p>
    <w:p w14:paraId="501F02B6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    </w:t>
      </w:r>
      <w:proofErr w:type="spellStart"/>
      <w:r w:rsidRPr="00A20EC1">
        <w:rPr>
          <w:rStyle w:val="ImportTok"/>
        </w:rPr>
        <w:t>file_path</w:t>
      </w:r>
      <w:proofErr w:type="spellEnd"/>
      <w:r w:rsidRPr="00A20EC1">
        <w:rPr>
          <w:rStyle w:val="ImportTok"/>
        </w:rPr>
        <w:t xml:space="preserve"> = </w:t>
      </w:r>
      <w:proofErr w:type="spellStart"/>
      <w:proofErr w:type="gramStart"/>
      <w:r w:rsidRPr="00A20EC1">
        <w:rPr>
          <w:rStyle w:val="ImportTok"/>
        </w:rPr>
        <w:t>os.path</w:t>
      </w:r>
      <w:proofErr w:type="gramEnd"/>
      <w:r w:rsidRPr="00A20EC1">
        <w:rPr>
          <w:rStyle w:val="ImportTok"/>
        </w:rPr>
        <w:t>.</w:t>
      </w:r>
      <w:proofErr w:type="gramStart"/>
      <w:r w:rsidRPr="00A20EC1">
        <w:rPr>
          <w:rStyle w:val="ImportTok"/>
        </w:rPr>
        <w:t>join</w:t>
      </w:r>
      <w:proofErr w:type="spellEnd"/>
      <w:r w:rsidRPr="00A20EC1">
        <w:rPr>
          <w:rStyle w:val="ImportTok"/>
        </w:rPr>
        <w:t>(</w:t>
      </w:r>
      <w:proofErr w:type="spellStart"/>
      <w:proofErr w:type="gramEnd"/>
      <w:r w:rsidRPr="00A20EC1">
        <w:rPr>
          <w:rStyle w:val="ImportTok"/>
        </w:rPr>
        <w:t>folder_path</w:t>
      </w:r>
      <w:proofErr w:type="spellEnd"/>
      <w:r w:rsidRPr="00A20EC1">
        <w:rPr>
          <w:rStyle w:val="ImportTok"/>
        </w:rPr>
        <w:t>, filename)</w:t>
      </w:r>
    </w:p>
    <w:p w14:paraId="50B7E33F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    try:</w:t>
      </w:r>
    </w:p>
    <w:p w14:paraId="3995CDA4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        with </w:t>
      </w:r>
      <w:proofErr w:type="gramStart"/>
      <w:r w:rsidRPr="00A20EC1">
        <w:rPr>
          <w:rStyle w:val="ImportTok"/>
        </w:rPr>
        <w:t>open(</w:t>
      </w:r>
      <w:proofErr w:type="spellStart"/>
      <w:proofErr w:type="gramEnd"/>
      <w:r w:rsidRPr="00A20EC1">
        <w:rPr>
          <w:rStyle w:val="ImportTok"/>
        </w:rPr>
        <w:t>file_path</w:t>
      </w:r>
      <w:proofErr w:type="spellEnd"/>
      <w:r w:rsidRPr="00A20EC1">
        <w:rPr>
          <w:rStyle w:val="ImportTok"/>
        </w:rPr>
        <w:t>, 'r', encoding='utf-8') as file:</w:t>
      </w:r>
    </w:p>
    <w:p w14:paraId="42FED9AE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            for </w:t>
      </w:r>
      <w:proofErr w:type="spellStart"/>
      <w:r w:rsidRPr="00A20EC1">
        <w:rPr>
          <w:rStyle w:val="ImportTok"/>
        </w:rPr>
        <w:t>line_number</w:t>
      </w:r>
      <w:proofErr w:type="spellEnd"/>
      <w:r w:rsidRPr="00A20EC1">
        <w:rPr>
          <w:rStyle w:val="ImportTok"/>
        </w:rPr>
        <w:t xml:space="preserve">, line in </w:t>
      </w:r>
      <w:proofErr w:type="gramStart"/>
      <w:r w:rsidRPr="00A20EC1">
        <w:rPr>
          <w:rStyle w:val="ImportTok"/>
        </w:rPr>
        <w:t>enumerate(</w:t>
      </w:r>
      <w:proofErr w:type="gramEnd"/>
      <w:r w:rsidRPr="00A20EC1">
        <w:rPr>
          <w:rStyle w:val="ImportTok"/>
        </w:rPr>
        <w:t>file, 1):</w:t>
      </w:r>
    </w:p>
    <w:p w14:paraId="45F1BE87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                if </w:t>
      </w:r>
      <w:proofErr w:type="spellStart"/>
      <w:proofErr w:type="gramStart"/>
      <w:r w:rsidRPr="00A20EC1">
        <w:rPr>
          <w:rStyle w:val="ImportTok"/>
        </w:rPr>
        <w:t>pattern.search</w:t>
      </w:r>
      <w:proofErr w:type="spellEnd"/>
      <w:proofErr w:type="gramEnd"/>
      <w:r w:rsidRPr="00A20EC1">
        <w:rPr>
          <w:rStyle w:val="ImportTok"/>
        </w:rPr>
        <w:t>(line):</w:t>
      </w:r>
    </w:p>
    <w:p w14:paraId="66272479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                    print(f"{filename} [Line {</w:t>
      </w:r>
      <w:proofErr w:type="spellStart"/>
      <w:r w:rsidRPr="00A20EC1">
        <w:rPr>
          <w:rStyle w:val="ImportTok"/>
        </w:rPr>
        <w:t>line_number</w:t>
      </w:r>
      <w:proofErr w:type="spellEnd"/>
      <w:r w:rsidRPr="00A20EC1">
        <w:rPr>
          <w:rStyle w:val="ImportTok"/>
        </w:rPr>
        <w:t>}]: {</w:t>
      </w:r>
      <w:proofErr w:type="spellStart"/>
      <w:proofErr w:type="gramStart"/>
      <w:r w:rsidRPr="00A20EC1">
        <w:rPr>
          <w:rStyle w:val="ImportTok"/>
        </w:rPr>
        <w:t>line.strip</w:t>
      </w:r>
      <w:proofErr w:type="spellEnd"/>
      <w:proofErr w:type="gramEnd"/>
      <w:r w:rsidRPr="00A20EC1">
        <w:rPr>
          <w:rStyle w:val="ImportTok"/>
        </w:rPr>
        <w:t>()}")</w:t>
      </w:r>
    </w:p>
    <w:p w14:paraId="06AF1139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    except Exception as e:</w:t>
      </w:r>
    </w:p>
    <w:p w14:paraId="485F6BF8" w14:textId="005C5128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            </w:t>
      </w:r>
      <w:proofErr w:type="gramStart"/>
      <w:r w:rsidRPr="00A20EC1">
        <w:rPr>
          <w:rStyle w:val="ImportTok"/>
        </w:rPr>
        <w:t>print(</w:t>
      </w:r>
      <w:proofErr w:type="spellStart"/>
      <w:proofErr w:type="gramEnd"/>
      <w:r w:rsidRPr="00A20EC1">
        <w:rPr>
          <w:rStyle w:val="ImportTok"/>
        </w:rPr>
        <w:t>f"Could</w:t>
      </w:r>
      <w:proofErr w:type="spellEnd"/>
      <w:r w:rsidRPr="00A20EC1">
        <w:rPr>
          <w:rStyle w:val="ImportTok"/>
        </w:rPr>
        <w:t xml:space="preserve"> not read file {filename}: {e}")</w:t>
      </w:r>
    </w:p>
    <w:p w14:paraId="020B4442" w14:textId="3C3C9191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>if __name__ == "__main__":</w:t>
      </w:r>
    </w:p>
    <w:p w14:paraId="05465C17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folder = </w:t>
      </w:r>
      <w:proofErr w:type="gramStart"/>
      <w:r w:rsidRPr="00A20EC1">
        <w:rPr>
          <w:rStyle w:val="ImportTok"/>
        </w:rPr>
        <w:t>input(</w:t>
      </w:r>
      <w:proofErr w:type="gramEnd"/>
      <w:r w:rsidRPr="00A20EC1">
        <w:rPr>
          <w:rStyle w:val="ImportTok"/>
        </w:rPr>
        <w:t>"Enter the path to the folder: "</w:t>
      </w:r>
      <w:proofErr w:type="gramStart"/>
      <w:r w:rsidRPr="00A20EC1">
        <w:rPr>
          <w:rStyle w:val="ImportTok"/>
        </w:rPr>
        <w:t>).strip</w:t>
      </w:r>
      <w:proofErr w:type="gramEnd"/>
      <w:r w:rsidRPr="00A20EC1">
        <w:rPr>
          <w:rStyle w:val="ImportTok"/>
        </w:rPr>
        <w:t>(</w:t>
      </w:r>
      <w:proofErr w:type="gramStart"/>
      <w:r w:rsidRPr="00A20EC1">
        <w:rPr>
          <w:rStyle w:val="ImportTok"/>
        </w:rPr>
        <w:t>).strip</w:t>
      </w:r>
      <w:proofErr w:type="gramEnd"/>
      <w:r w:rsidRPr="00A20EC1">
        <w:rPr>
          <w:rStyle w:val="ImportTok"/>
        </w:rPr>
        <w:t>('"')</w:t>
      </w:r>
    </w:p>
    <w:p w14:paraId="7747961A" w14:textId="77777777" w:rsidR="00A20EC1" w:rsidRP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regex = </w:t>
      </w:r>
      <w:proofErr w:type="gramStart"/>
      <w:r w:rsidRPr="00A20EC1">
        <w:rPr>
          <w:rStyle w:val="ImportTok"/>
        </w:rPr>
        <w:t>input(</w:t>
      </w:r>
      <w:proofErr w:type="gramEnd"/>
      <w:r w:rsidRPr="00A20EC1">
        <w:rPr>
          <w:rStyle w:val="ImportTok"/>
        </w:rPr>
        <w:t>"Enter a regular expression to search for: "</w:t>
      </w:r>
      <w:proofErr w:type="gramStart"/>
      <w:r w:rsidRPr="00A20EC1">
        <w:rPr>
          <w:rStyle w:val="ImportTok"/>
        </w:rPr>
        <w:t>).strip</w:t>
      </w:r>
      <w:proofErr w:type="gramEnd"/>
      <w:r w:rsidRPr="00A20EC1">
        <w:rPr>
          <w:rStyle w:val="ImportTok"/>
        </w:rPr>
        <w:t>()</w:t>
      </w:r>
    </w:p>
    <w:p w14:paraId="47075BDF" w14:textId="77777777" w:rsidR="00A20EC1" w:rsidRDefault="00A20EC1" w:rsidP="00A20EC1">
      <w:pPr>
        <w:pStyle w:val="SourceCode"/>
        <w:rPr>
          <w:rStyle w:val="ImportTok"/>
        </w:rPr>
      </w:pPr>
      <w:r w:rsidRPr="00A20EC1">
        <w:rPr>
          <w:rStyle w:val="ImportTok"/>
        </w:rPr>
        <w:t xml:space="preserve">    </w:t>
      </w:r>
      <w:proofErr w:type="spellStart"/>
      <w:r w:rsidRPr="00A20EC1">
        <w:rPr>
          <w:rStyle w:val="ImportTok"/>
        </w:rPr>
        <w:t>search_text_</w:t>
      </w:r>
      <w:proofErr w:type="gramStart"/>
      <w:r w:rsidRPr="00A20EC1">
        <w:rPr>
          <w:rStyle w:val="ImportTok"/>
        </w:rPr>
        <w:t>files</w:t>
      </w:r>
      <w:proofErr w:type="spellEnd"/>
      <w:r w:rsidRPr="00A20EC1">
        <w:rPr>
          <w:rStyle w:val="ImportTok"/>
        </w:rPr>
        <w:t>(</w:t>
      </w:r>
      <w:proofErr w:type="gramEnd"/>
      <w:r w:rsidRPr="00A20EC1">
        <w:rPr>
          <w:rStyle w:val="ImportTok"/>
        </w:rPr>
        <w:t>folder, regex)</w:t>
      </w:r>
    </w:p>
    <w:p w14:paraId="13A80C15" w14:textId="4CAEEC1C" w:rsidR="00AB6587" w:rsidRDefault="00AB6587" w:rsidP="00A20EC1">
      <w:pPr>
        <w:pStyle w:val="SourceCode"/>
        <w:rPr>
          <w:rStyle w:val="VerbatimChar"/>
        </w:rPr>
      </w:pPr>
      <w:r w:rsidRPr="00AB6587">
        <w:rPr>
          <w:rStyle w:val="VerbatimChar"/>
          <w:color w:val="FF0000"/>
          <w:sz w:val="32"/>
          <w:szCs w:val="36"/>
        </w:rPr>
        <w:t>O/</w:t>
      </w:r>
      <w:proofErr w:type="gramStart"/>
      <w:r w:rsidRPr="00AB6587">
        <w:rPr>
          <w:rStyle w:val="VerbatimChar"/>
          <w:color w:val="FF0000"/>
          <w:sz w:val="32"/>
          <w:szCs w:val="36"/>
        </w:rPr>
        <w:t>P:</w:t>
      </w:r>
      <w:bookmarkStart w:id="1" w:name="_Hlk202308389"/>
      <w:r w:rsidR="00D45820">
        <w:rPr>
          <w:rStyle w:val="VerbatimChar"/>
        </w:rPr>
        <w:t>MANOJ</w:t>
      </w:r>
      <w:proofErr w:type="gramEnd"/>
      <w:r w:rsidR="00D45820">
        <w:rPr>
          <w:rStyle w:val="VerbatimChar"/>
        </w:rPr>
        <w:t xml:space="preserve"> R</w:t>
      </w:r>
      <w:r>
        <w:rPr>
          <w:rStyle w:val="VerbatimChar"/>
        </w:rPr>
        <w:t>, USN:1AY24AI0</w:t>
      </w:r>
      <w:r w:rsidR="00D45820">
        <w:rPr>
          <w:rStyle w:val="VerbatimChar"/>
        </w:rPr>
        <w:t>68</w:t>
      </w:r>
      <w:bookmarkEnd w:id="1"/>
      <w:r>
        <w:rPr>
          <w:rStyle w:val="VerbatimChar"/>
        </w:rPr>
        <w:t>, SEC:O</w:t>
      </w:r>
      <w:bookmarkStart w:id="2" w:name="aaf073c3-745f-48bb-a9e0-b8702a49c8d5"/>
      <w:bookmarkEnd w:id="0"/>
    </w:p>
    <w:p w14:paraId="369C03CD" w14:textId="77777777" w:rsidR="00C52DDC" w:rsidRPr="00C52DDC" w:rsidRDefault="00C52DDC" w:rsidP="00C52DDC">
      <w:pPr>
        <w:pStyle w:val="SourceCode"/>
      </w:pPr>
      <w:r w:rsidRPr="00C52DDC">
        <w:t>Enter the path to the folder: C:\Users\91636\OneDrive\Desktop\New folder</w:t>
      </w:r>
    </w:p>
    <w:p w14:paraId="1A4AAF9C" w14:textId="77777777" w:rsidR="00C52DDC" w:rsidRPr="00C52DDC" w:rsidRDefault="00C52DDC" w:rsidP="00C52DDC">
      <w:pPr>
        <w:pStyle w:val="SourceCode"/>
      </w:pPr>
      <w:r w:rsidRPr="00C52DDC">
        <w:t>Enter a regular expression to search for: panda</w:t>
      </w:r>
    </w:p>
    <w:p w14:paraId="3E3FA8DF" w14:textId="77777777" w:rsidR="00C52DDC" w:rsidRPr="00C52DDC" w:rsidRDefault="00C52DDC" w:rsidP="00C52DDC">
      <w:pPr>
        <w:pStyle w:val="SourceCode"/>
      </w:pPr>
    </w:p>
    <w:p w14:paraId="0FE35B33" w14:textId="71672FE7" w:rsidR="00C52DDC" w:rsidRPr="00C52DDC" w:rsidRDefault="00C52DDC" w:rsidP="00C52DDC">
      <w:pPr>
        <w:pStyle w:val="SourceCode"/>
      </w:pPr>
      <w:r w:rsidRPr="00C52DDC">
        <w:t>--- Matching Lines ---</w:t>
      </w:r>
    </w:p>
    <w:p w14:paraId="202E6402" w14:textId="77777777" w:rsidR="00C52DDC" w:rsidRPr="00C52DDC" w:rsidRDefault="00C52DDC" w:rsidP="00C52DDC">
      <w:pPr>
        <w:pStyle w:val="SourceCode"/>
      </w:pPr>
      <w:r w:rsidRPr="00C52DDC">
        <w:t>New Text Document.txt [Line 1]: the ADJECTIVE panda walked to the NOUN and then</w:t>
      </w:r>
    </w:p>
    <w:p w14:paraId="2EBF6836" w14:textId="77777777" w:rsidR="00C52DDC" w:rsidRPr="00C52DDC" w:rsidRDefault="00C52DDC" w:rsidP="00C52DDC">
      <w:pPr>
        <w:pStyle w:val="SourceCode"/>
      </w:pPr>
      <w:r w:rsidRPr="00C52DDC">
        <w:t>VERB. A nearby NOUN was unaffected by these events</w:t>
      </w:r>
    </w:p>
    <w:p w14:paraId="000D9E09" w14:textId="77777777" w:rsidR="00C52DDC" w:rsidRPr="00C52DDC" w:rsidRDefault="00C52DDC" w:rsidP="00C52DDC">
      <w:pPr>
        <w:pStyle w:val="SourceCode"/>
      </w:pPr>
      <w:r w:rsidRPr="00C52DDC">
        <w:t>Your Name.txt [Line 1]: the ADJECTIVE panda walked to the NOUN and then VERB. A nearby NOUN was unaffected by these events</w:t>
      </w:r>
    </w:p>
    <w:p w14:paraId="3FC1A85E" w14:textId="77777777" w:rsidR="00AB6587" w:rsidRDefault="00AB6587">
      <w:pPr>
        <w:pStyle w:val="SourceCode"/>
        <w:rPr>
          <w:rStyle w:val="CommentTok"/>
        </w:rPr>
      </w:pPr>
    </w:p>
    <w:p w14:paraId="3A41A3B9" w14:textId="259E0632" w:rsidR="00760612" w:rsidRDefault="00E21A21">
      <w:pPr>
        <w:pStyle w:val="SourceCode"/>
      </w:pPr>
      <w:r>
        <w:rPr>
          <w:rStyle w:val="CommentTok"/>
          <w:sz w:val="32"/>
          <w:szCs w:val="36"/>
        </w:rPr>
        <w:t>2</w:t>
      </w:r>
      <w:r w:rsidR="00517B84" w:rsidRPr="00AB6587">
        <w:rPr>
          <w:rStyle w:val="CommentTok"/>
          <w:sz w:val="32"/>
          <w:szCs w:val="36"/>
        </w:rPr>
        <w:t xml:space="preserve"> MadLibs 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39185B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re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mad_libs(input_filename, output_filename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# Read the content of the file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with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open</w:t>
      </w:r>
      <w:r w:rsidR="00517B84">
        <w:rPr>
          <w:rStyle w:val="NormalTok"/>
        </w:rPr>
        <w:t xml:space="preserve">(input_filename, </w:t>
      </w:r>
      <w:r w:rsidR="00517B84">
        <w:rPr>
          <w:rStyle w:val="StringTok"/>
        </w:rPr>
        <w:t>'r'</w:t>
      </w:r>
      <w:r w:rsidR="00517B84">
        <w:rPr>
          <w:rStyle w:val="NormalTok"/>
        </w:rPr>
        <w:t xml:space="preserve">) </w:t>
      </w:r>
      <w:r w:rsidR="00517B84">
        <w:rPr>
          <w:rStyle w:val="ImportTok"/>
        </w:rPr>
        <w:t>as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fil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conten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file</w:t>
      </w:r>
      <w:r w:rsidR="00517B84">
        <w:rPr>
          <w:rStyle w:val="NormalTok"/>
        </w:rPr>
        <w:t>.read()</w:t>
      </w:r>
      <w:r w:rsidR="00517B84">
        <w:br/>
      </w:r>
      <w:r w:rsidR="00517B84">
        <w:rPr>
          <w:rStyle w:val="NormalTok"/>
        </w:rPr>
        <w:t xml:space="preserve">    placeholder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e.findall(</w:t>
      </w:r>
      <w:r w:rsidR="00517B84">
        <w:rPr>
          <w:rStyle w:val="VerbatimStringTok"/>
        </w:rPr>
        <w:t>r'\b(ADJECTIVE|NOUN|VERB|ADVERB)\b'</w:t>
      </w:r>
      <w:r w:rsidR="00517B84">
        <w:rPr>
          <w:rStyle w:val="NormalTok"/>
        </w:rPr>
        <w:t>, content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word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placeholders:</w:t>
      </w:r>
      <w:r w:rsidR="00517B84">
        <w:br/>
      </w:r>
      <w:r w:rsidR="00517B84">
        <w:rPr>
          <w:rStyle w:val="NormalTok"/>
        </w:rPr>
        <w:t xml:space="preserve">        articl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an"</w:t>
      </w:r>
      <w:r w:rsidR="00517B84">
        <w:rPr>
          <w:rStyle w:val="NormalTok"/>
        </w:rPr>
        <w:t xml:space="preserve">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word[</w:t>
      </w:r>
      <w:r w:rsidR="00517B84">
        <w:rPr>
          <w:rStyle w:val="DecValTok"/>
        </w:rPr>
        <w:t>0</w:t>
      </w:r>
      <w:r w:rsidR="00517B84">
        <w:rPr>
          <w:rStyle w:val="NormalTok"/>
        </w:rPr>
        <w:t xml:space="preserve">]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AEIOU"</w:t>
      </w:r>
      <w:r w:rsidR="00517B84">
        <w:rPr>
          <w:rStyle w:val="NormalTok"/>
        </w:rPr>
        <w:t xml:space="preserve">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a"</w:t>
      </w:r>
      <w:r w:rsidR="00517B84">
        <w:br/>
      </w:r>
      <w:r w:rsidR="00517B84">
        <w:rPr>
          <w:rStyle w:val="NormalTok"/>
        </w:rPr>
        <w:t xml:space="preserve">        user_inpu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 xml:space="preserve">f"Enter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article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lower()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word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lower()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: 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mmentTok"/>
        </w:rPr>
        <w:t># Replace only the first occurrence each time</w:t>
      </w:r>
      <w:r w:rsidR="00517B84">
        <w:br/>
      </w:r>
      <w:r w:rsidR="00517B84">
        <w:rPr>
          <w:rStyle w:val="NormalTok"/>
        </w:rPr>
        <w:t xml:space="preserve">        conten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content.replace(word, user_input, </w:t>
      </w:r>
      <w:r w:rsidR="00517B84">
        <w:rPr>
          <w:rStyle w:val="DecValTok"/>
        </w:rPr>
        <w:t>1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517B84">
        <w:rPr>
          <w:rStyle w:val="CharTok"/>
        </w:rPr>
        <w:t>\n</w:t>
      </w:r>
      <w:r w:rsidR="00517B84">
        <w:rPr>
          <w:rStyle w:val="StringTok"/>
        </w:rPr>
        <w:t>Generated Mad Libs:</w:t>
      </w:r>
      <w:r w:rsidR="00517B84">
        <w:rPr>
          <w:rStyle w:val="CharTok"/>
        </w:rPr>
        <w:t>\n</w:t>
      </w:r>
      <w:r w:rsidR="00517B84">
        <w:rPr>
          <w:rStyle w:val="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content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with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open</w:t>
      </w:r>
      <w:r w:rsidR="00517B84">
        <w:rPr>
          <w:rStyle w:val="NormalTok"/>
        </w:rPr>
        <w:t xml:space="preserve">(output_filename, </w:t>
      </w:r>
      <w:r w:rsidR="00517B84">
        <w:rPr>
          <w:rStyle w:val="StringTok"/>
        </w:rPr>
        <w:t>'w'</w:t>
      </w:r>
      <w:r w:rsidR="00517B84">
        <w:rPr>
          <w:rStyle w:val="NormalTok"/>
        </w:rPr>
        <w:t xml:space="preserve">) </w:t>
      </w:r>
      <w:r w:rsidR="00517B84">
        <w:rPr>
          <w:rStyle w:val="ImportTok"/>
        </w:rPr>
        <w:t>as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fil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file</w:t>
      </w:r>
      <w:r w:rsidR="00517B84">
        <w:rPr>
          <w:rStyle w:val="NormalTok"/>
        </w:rPr>
        <w:t>.write(content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>f"</w:t>
      </w:r>
      <w:r w:rsidR="00517B84">
        <w:rPr>
          <w:rStyle w:val="CharTok"/>
        </w:rPr>
        <w:t>\n</w:t>
      </w:r>
      <w:r w:rsidR="00517B84">
        <w:rPr>
          <w:rStyle w:val="SpecialStringTok"/>
        </w:rPr>
        <w:t>Saved to '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output_filename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'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input_fil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the path to your Mad Libs template file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 xml:space="preserve">output_fil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madlib_result.txt"</w:t>
      </w:r>
      <w:r w:rsidR="00517B84">
        <w:br/>
      </w:r>
      <w:r w:rsidR="00517B84">
        <w:rPr>
          <w:rStyle w:val="NormalTok"/>
        </w:rPr>
        <w:t>mad_libs(input_file, output_file)</w:t>
      </w:r>
    </w:p>
    <w:p w14:paraId="0332C149" w14:textId="4DD3A3EF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212938" w:rsidRPr="00212938">
        <w:rPr>
          <w:rStyle w:val="VerbatimChar"/>
        </w:rPr>
        <w:t xml:space="preserve"> </w:t>
      </w:r>
      <w:r w:rsidR="00212938">
        <w:rPr>
          <w:rStyle w:val="VerbatimChar"/>
        </w:rPr>
        <w:t>MANOJ R, USN:1AY24AI068</w:t>
      </w:r>
      <w:r>
        <w:rPr>
          <w:rStyle w:val="VerbatimChar"/>
        </w:rPr>
        <w:t>, SEC:O</w:t>
      </w:r>
    </w:p>
    <w:p w14:paraId="4D2DAF29" w14:textId="77777777" w:rsidR="00760612" w:rsidRDefault="00517B84">
      <w:pPr>
        <w:pStyle w:val="SourceCode"/>
      </w:pPr>
      <w:r>
        <w:rPr>
          <w:rStyle w:val="VerbatimChar"/>
        </w:rPr>
        <w:t>Enter the path to your Mad Libs template file:  C:\Users\USER\Desktop\AIT\SEM 2\PYT</w:t>
      </w:r>
    </w:p>
    <w:p w14:paraId="2A07FD1E" w14:textId="1F757A6A" w:rsidR="00760612" w:rsidRDefault="00E21A21">
      <w:pPr>
        <w:pStyle w:val="SourceCode"/>
      </w:pPr>
      <w:bookmarkStart w:id="3" w:name="b7a5e847-6355-4aaa-bf98-f7e8a098e9c0"/>
      <w:bookmarkEnd w:id="2"/>
      <w:r>
        <w:rPr>
          <w:rStyle w:val="CommentTok"/>
          <w:sz w:val="32"/>
          <w:szCs w:val="36"/>
        </w:rPr>
        <w:t>3</w:t>
      </w:r>
      <w:r w:rsidR="00517B84" w:rsidRPr="00AB6587">
        <w:rPr>
          <w:rStyle w:val="CommentTok"/>
          <w:sz w:val="32"/>
          <w:szCs w:val="36"/>
        </w:rPr>
        <w:t xml:space="preserve"> Selective Copy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212938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</w:t>
      </w:r>
      <w:proofErr w:type="spellStart"/>
      <w:r w:rsidR="00517B84">
        <w:rPr>
          <w:rStyle w:val="NormalTok"/>
        </w:rPr>
        <w:t>os</w:t>
      </w:r>
      <w:proofErr w:type="spellEnd"/>
      <w:r w:rsidR="00517B84">
        <w:br/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shutil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copy_files_with_extension(source_folder, destination_folder, file_extension):</w:t>
      </w:r>
      <w:r w:rsidR="00517B84">
        <w:br/>
      </w:r>
      <w:r w:rsidR="00517B84">
        <w:rPr>
          <w:rStyle w:val="NormalTok"/>
        </w:rPr>
        <w:t xml:space="preserve">    os.makedirs(destination_folder, exist_ok</w:t>
      </w:r>
      <w:r w:rsidR="00517B84">
        <w:rPr>
          <w:rStyle w:val="OperatorTok"/>
        </w:rPr>
        <w:t>=</w:t>
      </w:r>
      <w:r w:rsidR="00517B84">
        <w:rPr>
          <w:rStyle w:val="VariableTok"/>
        </w:rPr>
        <w:t>True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file_extension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file_extension.lower()</w:t>
      </w:r>
      <w:r w:rsidR="00517B84">
        <w:br/>
      </w:r>
      <w:r w:rsidR="00517B84">
        <w:rPr>
          <w:rStyle w:val="NormalTok"/>
        </w:rPr>
        <w:t xml:space="preserve">    coun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0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foldername, subfolders, filenames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os.walk(source_folder):</w:t>
      </w:r>
      <w:r w:rsidR="00517B84">
        <w:br/>
      </w:r>
      <w:r w:rsidR="00517B84">
        <w:rPr>
          <w:rStyle w:val="NormalTok"/>
        </w:rPr>
        <w:lastRenderedPageBreak/>
        <w:t xml:space="preserve">    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filename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filenames: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filename.lower().endswith(file_extension):</w:t>
      </w:r>
      <w:r w:rsidR="00517B84">
        <w:br/>
      </w:r>
      <w:r w:rsidR="00517B84">
        <w:rPr>
          <w:rStyle w:val="NormalTok"/>
        </w:rPr>
        <w:t xml:space="preserve">                source_path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os.path.join(foldername, filename)</w:t>
      </w:r>
      <w:r w:rsidR="00517B84">
        <w:br/>
      </w:r>
      <w:r w:rsidR="00517B84">
        <w:rPr>
          <w:rStyle w:val="NormalTok"/>
        </w:rPr>
        <w:t xml:space="preserve">                destination_path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os.path.join(destination_folder, filename)</w:t>
      </w:r>
      <w:r w:rsidR="00517B84">
        <w:br/>
      </w:r>
      <w:r w:rsidR="00517B84">
        <w:rPr>
          <w:rStyle w:val="NormalTok"/>
        </w:rPr>
        <w:t xml:space="preserve">            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os.path.exists(destination_path):</w:t>
      </w:r>
      <w:r w:rsidR="00517B84">
        <w:br/>
      </w:r>
      <w:r w:rsidR="00517B84">
        <w:rPr>
          <w:rStyle w:val="NormalTok"/>
        </w:rPr>
        <w:t xml:space="preserve">                    base, ex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os.path.splitext(filename)</w:t>
      </w:r>
      <w:r w:rsidR="00517B84">
        <w:br/>
      </w:r>
      <w:r w:rsidR="00517B84">
        <w:rPr>
          <w:rStyle w:val="NormalTok"/>
        </w:rPr>
        <w:t xml:space="preserve">                    i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br/>
      </w:r>
      <w:r w:rsidR="00517B84">
        <w:rPr>
          <w:rStyle w:val="NormalTok"/>
        </w:rPr>
        <w:t xml:space="preserve">                    </w:t>
      </w:r>
      <w:r w:rsidR="00517B84">
        <w:rPr>
          <w:rStyle w:val="ControlFlowTok"/>
        </w:rPr>
        <w:t>while</w:t>
      </w:r>
      <w:r w:rsidR="00517B84">
        <w:rPr>
          <w:rStyle w:val="NormalTok"/>
        </w:rPr>
        <w:t xml:space="preserve"> os.path.exists(destination_path):</w:t>
      </w:r>
      <w:r w:rsidR="00517B84">
        <w:br/>
      </w:r>
      <w:r w:rsidR="00517B84">
        <w:rPr>
          <w:rStyle w:val="NormalTok"/>
        </w:rPr>
        <w:t xml:space="preserve">                        destination_path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os.path.join(destination_folder, 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base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_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i</w:t>
      </w:r>
      <w:r w:rsidR="00517B84">
        <w:rPr>
          <w:rStyle w:val="SpecialCharTok"/>
        </w:rPr>
        <w:t>}{</w:t>
      </w:r>
      <w:r w:rsidR="00517B84">
        <w:rPr>
          <w:rStyle w:val="NormalTok"/>
        </w:rPr>
        <w:t>ext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                i </w:t>
      </w:r>
      <w:r w:rsidR="00517B84">
        <w:rPr>
          <w:rStyle w:val="OperatorTok"/>
        </w:rPr>
        <w:t>+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br/>
      </w:r>
      <w:r w:rsidR="00517B84">
        <w:rPr>
          <w:rStyle w:val="NormalTok"/>
        </w:rPr>
        <w:t xml:space="preserve">                shutil.copy2(source_path, destination_path)</w:t>
      </w:r>
      <w:r w:rsidR="00517B84">
        <w:br/>
      </w:r>
      <w:r w:rsidR="00517B84">
        <w:rPr>
          <w:rStyle w:val="NormalTok"/>
        </w:rPr>
        <w:t xml:space="preserve">        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 xml:space="preserve">f"Copied: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source_path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→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destination_path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        count </w:t>
      </w:r>
      <w:r w:rsidR="00517B84">
        <w:rPr>
          <w:rStyle w:val="OperatorTok"/>
        </w:rPr>
        <w:t>+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>f"</w:t>
      </w:r>
      <w:r w:rsidR="00517B84">
        <w:rPr>
          <w:rStyle w:val="CharTok"/>
        </w:rPr>
        <w:t>\n</w:t>
      </w:r>
      <w:r w:rsidR="00517B84">
        <w:rPr>
          <w:rStyle w:val="SpecialStringTok"/>
        </w:rPr>
        <w:t xml:space="preserve">Total files copied: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count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sourc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the path to the source folder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 xml:space="preserve">destination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the path to the destination folder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 xml:space="preserve">extension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the file extension to search for (e.g., .pdf, .jpg)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>copy_files_with_extension(source, destination, extension)</w:t>
      </w:r>
    </w:p>
    <w:p w14:paraId="0F8620C6" w14:textId="779BB88C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212938" w:rsidRPr="00212938">
        <w:rPr>
          <w:rStyle w:val="BodyText"/>
        </w:rPr>
        <w:t xml:space="preserve"> </w:t>
      </w:r>
      <w:r w:rsidR="00212938">
        <w:rPr>
          <w:rStyle w:val="VerbatimChar"/>
        </w:rPr>
        <w:t>MANOJ R, USN:1AY24AI068</w:t>
      </w:r>
      <w:r>
        <w:rPr>
          <w:rStyle w:val="VerbatimChar"/>
        </w:rPr>
        <w:t>, SEC:O</w:t>
      </w:r>
    </w:p>
    <w:p w14:paraId="27A3FA3D" w14:textId="77777777" w:rsidR="00760612" w:rsidRDefault="00517B84">
      <w:pPr>
        <w:pStyle w:val="SourceCode"/>
      </w:pPr>
      <w:r>
        <w:rPr>
          <w:rStyle w:val="VerbatimChar"/>
        </w:rPr>
        <w:t>Enter the path to the source folder:  C:\Users\USER\Desktop\AIT\SEM 2\PYT</w:t>
      </w:r>
      <w:r>
        <w:br/>
      </w:r>
      <w:r>
        <w:rPr>
          <w:rStyle w:val="VerbatimChar"/>
        </w:rPr>
        <w:t>Enter the path to the destination folder:  C:\Users\USER\Desktop\AIT\SEM 2\Syllabus</w:t>
      </w:r>
      <w:r>
        <w:br/>
      </w:r>
      <w:r>
        <w:rPr>
          <w:rStyle w:val="VerbatimChar"/>
        </w:rPr>
        <w:t>Enter the file extension to search for (e.g., .pdf, .jpg):  .pdf</w:t>
      </w:r>
    </w:p>
    <w:p w14:paraId="58C3B360" w14:textId="77777777" w:rsidR="00760612" w:rsidRDefault="00517B84">
      <w:pPr>
        <w:pStyle w:val="SourceCode"/>
      </w:pPr>
      <w:r>
        <w:rPr>
          <w:rStyle w:val="VerbatimChar"/>
        </w:rPr>
        <w:t>Copied: C:\Users\USER\Desktop\AIT\SEM 2\PYT\Introduction to Python (YouTube @ManojPN) Module 1.pdf → C:\Users\USER\Desktop\AIT\SEM 2\Syllabus\Introduction to Python (YouTube @ManojPN) Module 1.pdf</w:t>
      </w:r>
      <w:r>
        <w:br/>
      </w:r>
      <w:r>
        <w:rPr>
          <w:rStyle w:val="VerbatimChar"/>
        </w:rPr>
        <w:t>Copied: C:\Users\USER\Desktop\AIT\SEM 2\PYT\Lab Manual.pdf → C:\Users\USER\Desktop\AIT\SEM 2\Syllabus\Lab Manual.pdf</w:t>
      </w:r>
      <w:r>
        <w:br/>
      </w:r>
      <w:r>
        <w:br/>
      </w:r>
      <w:r>
        <w:rPr>
          <w:rStyle w:val="VerbatimChar"/>
        </w:rPr>
        <w:t>Total files copied: 2</w:t>
      </w:r>
    </w:p>
    <w:p w14:paraId="66C55313" w14:textId="29D8BF80" w:rsidR="00760612" w:rsidRDefault="00E21A21">
      <w:pPr>
        <w:pStyle w:val="SourceCode"/>
      </w:pPr>
      <w:bookmarkStart w:id="4" w:name="X8dc838d21b484ea498fb110132e6d8fb2635a0f"/>
      <w:bookmarkEnd w:id="3"/>
      <w:r>
        <w:rPr>
          <w:rStyle w:val="CommentTok"/>
          <w:sz w:val="32"/>
          <w:szCs w:val="36"/>
        </w:rPr>
        <w:t>4</w:t>
      </w:r>
      <w:r w:rsidR="00517B84" w:rsidRPr="00AB6587">
        <w:rPr>
          <w:rStyle w:val="CommentTok"/>
          <w:sz w:val="32"/>
          <w:szCs w:val="36"/>
        </w:rPr>
        <w:t xml:space="preserve"> Deleting Unneeded Files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212938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</w:t>
      </w:r>
      <w:proofErr w:type="spellStart"/>
      <w:r w:rsidR="00517B84">
        <w:rPr>
          <w:rStyle w:val="NormalTok"/>
        </w:rPr>
        <w:t>os</w:t>
      </w:r>
      <w:proofErr w:type="spellEnd"/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find_large_files(folder_path, size_threshold_mb</w:t>
      </w:r>
      <w:r w:rsidR="00517B84">
        <w:rPr>
          <w:rStyle w:val="OperatorTok"/>
        </w:rPr>
        <w:t>=</w:t>
      </w:r>
      <w:r w:rsidR="00517B84">
        <w:rPr>
          <w:rStyle w:val="DecValTok"/>
        </w:rPr>
        <w:t>100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size_threshold_byte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size_threshold_mb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024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024</w:t>
      </w:r>
      <w:r w:rsidR="00517B84">
        <w:br/>
      </w:r>
      <w:r w:rsidR="00517B84">
        <w:rPr>
          <w:rStyle w:val="NormalTok"/>
        </w:rPr>
        <w:t xml:space="preserve">    large_files_found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0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>f"</w:t>
      </w:r>
      <w:r w:rsidR="00517B84">
        <w:rPr>
          <w:rStyle w:val="CharTok"/>
        </w:rPr>
        <w:t>\n</w:t>
      </w:r>
      <w:r w:rsidR="00517B84">
        <w:rPr>
          <w:rStyle w:val="SpecialStringTok"/>
        </w:rPr>
        <w:t xml:space="preserve">Scanning for files larger than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size_threshold_mb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MB in:</w:t>
      </w:r>
      <w:r w:rsidR="00517B84">
        <w:rPr>
          <w:rStyle w:val="CharTok"/>
        </w:rPr>
        <w:t>\n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os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path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abspath(folder_path)</w:t>
      </w:r>
      <w:r w:rsidR="00517B84">
        <w:rPr>
          <w:rStyle w:val="SpecialCharTok"/>
        </w:rPr>
        <w:t>}</w:t>
      </w:r>
      <w:r w:rsidR="00517B84">
        <w:rPr>
          <w:rStyle w:val="CharTok"/>
        </w:rPr>
        <w:t>\n</w:t>
      </w:r>
      <w:r w:rsidR="00517B84">
        <w:rPr>
          <w:rStyle w:val="Special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foldername, subfolders, filenames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os.walk(folder_path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filename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filenames: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ControlFlowTok"/>
        </w:rPr>
        <w:t>try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        file_path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os.path.join(foldername, filename)</w:t>
      </w:r>
      <w:r w:rsidR="00517B84">
        <w:br/>
      </w:r>
      <w:r w:rsidR="00517B84">
        <w:rPr>
          <w:rStyle w:val="NormalTok"/>
        </w:rPr>
        <w:t xml:space="preserve">                file_siz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os.path.getsize(file_path)</w:t>
      </w:r>
      <w:r w:rsidR="00517B84">
        <w:br/>
      </w:r>
      <w:r w:rsidR="00517B84">
        <w:rPr>
          <w:rStyle w:val="NormalTok"/>
        </w:rPr>
        <w:t xml:space="preserve">            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file_size </w:t>
      </w:r>
      <w:r w:rsidR="00517B84">
        <w:rPr>
          <w:rStyle w:val="OperatorTok"/>
        </w:rPr>
        <w:t>&gt;</w:t>
      </w:r>
      <w:r w:rsidR="00517B84">
        <w:rPr>
          <w:rStyle w:val="NormalTok"/>
        </w:rPr>
        <w:t xml:space="preserve"> size_threshold_bytes:</w:t>
      </w:r>
      <w:r w:rsidR="00517B84">
        <w:br/>
      </w:r>
      <w:r w:rsidR="00517B84">
        <w:rPr>
          <w:rStyle w:val="NormalTok"/>
        </w:rPr>
        <w:lastRenderedPageBreak/>
        <w:t xml:space="preserve">                    size_mb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file_size </w:t>
      </w:r>
      <w:r w:rsidR="00517B84">
        <w:rPr>
          <w:rStyle w:val="OperatorTok"/>
        </w:rPr>
        <w:t>/</w:t>
      </w:r>
      <w:r w:rsidR="00517B84">
        <w:rPr>
          <w:rStyle w:val="NormalTok"/>
        </w:rPr>
        <w:t xml:space="preserve"> (</w:t>
      </w:r>
      <w:r w:rsidR="00517B84">
        <w:rPr>
          <w:rStyle w:val="DecValTok"/>
        </w:rPr>
        <w:t>1024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024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    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os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path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abspath(file_path)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-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size_mb</w:t>
      </w:r>
      <w:r w:rsidR="00517B84">
        <w:rPr>
          <w:rStyle w:val="SpecialCharTok"/>
        </w:rPr>
        <w:t>:.2f}</w:t>
      </w:r>
      <w:r w:rsidR="00517B84">
        <w:rPr>
          <w:rStyle w:val="SpecialStringTok"/>
        </w:rPr>
        <w:t xml:space="preserve"> MB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            large_files_found </w:t>
      </w:r>
      <w:r w:rsidR="00517B84">
        <w:rPr>
          <w:rStyle w:val="OperatorTok"/>
        </w:rPr>
        <w:t>+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ControlFlowTok"/>
        </w:rPr>
        <w:t>except</w:t>
      </w:r>
      <w:r w:rsidR="00517B84">
        <w:rPr>
          <w:rStyle w:val="NormalTok"/>
        </w:rPr>
        <w:t xml:space="preserve"> (</w:t>
      </w:r>
      <w:r w:rsidR="00517B84">
        <w:rPr>
          <w:rStyle w:val="PreprocessorTok"/>
        </w:rPr>
        <w:t>PermissionError</w:t>
      </w:r>
      <w:r w:rsidR="00517B84">
        <w:rPr>
          <w:rStyle w:val="NormalTok"/>
        </w:rPr>
        <w:t xml:space="preserve">, </w:t>
      </w:r>
      <w:r w:rsidR="00517B84">
        <w:rPr>
          <w:rStyle w:val="PreprocessorTok"/>
        </w:rPr>
        <w:t>FileNotFoundError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        </w:t>
      </w:r>
      <w:r w:rsidR="00517B84">
        <w:rPr>
          <w:rStyle w:val="ControlFlowTok"/>
        </w:rPr>
        <w:t>continue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large_files_found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0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No files larger than the specified size were found.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>f"</w:t>
      </w:r>
      <w:r w:rsidR="00517B84">
        <w:rPr>
          <w:rStyle w:val="CharTok"/>
        </w:rPr>
        <w:t>\n</w:t>
      </w:r>
      <w:r w:rsidR="00517B84">
        <w:rPr>
          <w:rStyle w:val="SpecialStringTok"/>
        </w:rPr>
        <w:t xml:space="preserve">Total large files found: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large_files_found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fold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the path to the folder to scan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>find_large_files(folder)</w:t>
      </w:r>
    </w:p>
    <w:p w14:paraId="3B10DAA4" w14:textId="59E77D96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055A66" w:rsidRPr="00055A66">
        <w:rPr>
          <w:rStyle w:val="BodyText"/>
        </w:rPr>
        <w:t xml:space="preserve"> </w:t>
      </w:r>
      <w:r w:rsidR="00055A66">
        <w:rPr>
          <w:rStyle w:val="VerbatimChar"/>
        </w:rPr>
        <w:t>MANOJ R, USN:1AY24AI068</w:t>
      </w:r>
      <w:r>
        <w:rPr>
          <w:rStyle w:val="VerbatimChar"/>
        </w:rPr>
        <w:t>, SEC:O</w:t>
      </w:r>
    </w:p>
    <w:p w14:paraId="10A09E26" w14:textId="77777777" w:rsidR="00760612" w:rsidRDefault="00517B84">
      <w:pPr>
        <w:pStyle w:val="SourceCode"/>
      </w:pPr>
      <w:r>
        <w:rPr>
          <w:rStyle w:val="VerbatimChar"/>
        </w:rPr>
        <w:t>Enter the path to the folder to scan:  C:\Users\USER\Desktop\AIT\SEM 2\PYT</w:t>
      </w:r>
    </w:p>
    <w:p w14:paraId="7CDFBFBD" w14:textId="77777777" w:rsidR="00760612" w:rsidRDefault="00517B84">
      <w:pPr>
        <w:pStyle w:val="SourceCode"/>
      </w:pPr>
      <w:r>
        <w:br/>
      </w:r>
      <w:r>
        <w:rPr>
          <w:rStyle w:val="VerbatimChar"/>
        </w:rPr>
        <w:t>Scanning for files larger than 100MB in:</w:t>
      </w:r>
      <w:r>
        <w:br/>
      </w:r>
      <w:r>
        <w:rPr>
          <w:rStyle w:val="VerbatimChar"/>
        </w:rPr>
        <w:t>C:\Users\USER\Desktop\AIT\SEM 2\PYT</w:t>
      </w:r>
      <w:r>
        <w:br/>
      </w:r>
      <w:r>
        <w:br/>
      </w:r>
      <w:r>
        <w:rPr>
          <w:rStyle w:val="VerbatimChar"/>
        </w:rPr>
        <w:t>No files larger than the specified size were found.</w:t>
      </w:r>
    </w:p>
    <w:p w14:paraId="2ECBAEBF" w14:textId="1709C6B2" w:rsidR="00760612" w:rsidRDefault="00E21A21">
      <w:pPr>
        <w:pStyle w:val="SourceCode"/>
      </w:pPr>
      <w:bookmarkStart w:id="5" w:name="Xd826b450b4e64e0be0acbe0ac51193c0ed4857b"/>
      <w:bookmarkEnd w:id="4"/>
      <w:r>
        <w:rPr>
          <w:rStyle w:val="CommentTok"/>
          <w:sz w:val="32"/>
          <w:szCs w:val="36"/>
        </w:rPr>
        <w:t>5</w:t>
      </w:r>
      <w:r w:rsidR="00517B84" w:rsidRPr="00AB6587">
        <w:rPr>
          <w:rStyle w:val="CommentTok"/>
          <w:sz w:val="32"/>
          <w:szCs w:val="36"/>
        </w:rPr>
        <w:t xml:space="preserve"> Filling in the Gaps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055A66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</w:t>
      </w:r>
      <w:proofErr w:type="spellStart"/>
      <w:r w:rsidR="00517B84">
        <w:rPr>
          <w:rStyle w:val="NormalTok"/>
        </w:rPr>
        <w:t>os</w:t>
      </w:r>
      <w:proofErr w:type="spellEnd"/>
      <w:r w:rsidR="00517B84">
        <w:br/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re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get_numbered_files(folder, prefix, extension):</w:t>
      </w:r>
      <w:r w:rsidR="00517B84">
        <w:br/>
      </w:r>
      <w:r w:rsidR="00517B84">
        <w:rPr>
          <w:rStyle w:val="NormalTok"/>
        </w:rPr>
        <w:t xml:space="preserve">    pattern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e.</w:t>
      </w:r>
      <w:r w:rsidR="00517B84">
        <w:rPr>
          <w:rStyle w:val="BuiltInTok"/>
        </w:rPr>
        <w:t>compile</w:t>
      </w:r>
      <w:r w:rsidR="00517B84">
        <w:rPr>
          <w:rStyle w:val="NormalTok"/>
        </w:rPr>
        <w:t>(</w:t>
      </w:r>
      <w:r w:rsidR="00517B84">
        <w:rPr>
          <w:rStyle w:val="VerbatimStringTok"/>
        </w:rPr>
        <w:t>rf'^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re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escape(prefix)</w:t>
      </w:r>
      <w:r w:rsidR="00517B84">
        <w:rPr>
          <w:rStyle w:val="SpecialCharTok"/>
        </w:rPr>
        <w:t>}</w:t>
      </w:r>
      <w:r w:rsidR="00517B84">
        <w:rPr>
          <w:rStyle w:val="VerbatimStringTok"/>
        </w:rPr>
        <w:t>(\d+)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re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escape(extension)</w:t>
      </w:r>
      <w:r w:rsidR="00517B84">
        <w:rPr>
          <w:rStyle w:val="SpecialCharTok"/>
        </w:rPr>
        <w:t>}</w:t>
      </w:r>
      <w:r w:rsidR="00517B84">
        <w:rPr>
          <w:rStyle w:val="VerbatimStringTok"/>
        </w:rPr>
        <w:t>$'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numbered_file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[]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filename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os.listdir(folder):</w:t>
      </w:r>
      <w:r w:rsidR="00517B84">
        <w:br/>
      </w:r>
      <w:r w:rsidR="00517B84">
        <w:rPr>
          <w:rStyle w:val="NormalTok"/>
        </w:rPr>
        <w:t xml:space="preserve">        match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pattern.match(filename)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match:</w:t>
      </w:r>
      <w:r w:rsidR="00517B84">
        <w:br/>
      </w:r>
      <w:r w:rsidR="00517B84">
        <w:rPr>
          <w:rStyle w:val="NormalTok"/>
        </w:rPr>
        <w:t xml:space="preserve">            num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t</w:t>
      </w:r>
      <w:r w:rsidR="00517B84">
        <w:rPr>
          <w:rStyle w:val="NormalTok"/>
        </w:rPr>
        <w:t>(match.group(</w:t>
      </w:r>
      <w:r w:rsidR="00517B84">
        <w:rPr>
          <w:rStyle w:val="DecValTok"/>
        </w:rPr>
        <w:t>1</w:t>
      </w:r>
      <w:r w:rsidR="00517B84">
        <w:rPr>
          <w:rStyle w:val="NormalTok"/>
        </w:rPr>
        <w:t>))</w:t>
      </w:r>
      <w:r w:rsidR="00517B84">
        <w:br/>
      </w:r>
      <w:r w:rsidR="00517B84">
        <w:rPr>
          <w:rStyle w:val="NormalTok"/>
        </w:rPr>
        <w:t xml:space="preserve">            numbered_files.append((num, filename)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sorted</w:t>
      </w:r>
      <w:r w:rsidR="00517B84">
        <w:rPr>
          <w:rStyle w:val="NormalTok"/>
        </w:rPr>
        <w:t>(numbered_files)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close_gaps(folder, prefix, extension):</w:t>
      </w:r>
      <w:r w:rsidR="00517B84">
        <w:br/>
      </w:r>
      <w:r w:rsidR="00517B84">
        <w:rPr>
          <w:rStyle w:val="NormalTok"/>
        </w:rPr>
        <w:t xml:space="preserve">    file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get_numbered_files(folder, prefix, extension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</w:t>
      </w:r>
      <w:r w:rsidR="00517B84">
        <w:rPr>
          <w:rStyle w:val="KeywordTok"/>
        </w:rPr>
        <w:t>not</w:t>
      </w:r>
      <w:r w:rsidR="00517B84">
        <w:rPr>
          <w:rStyle w:val="NormalTok"/>
        </w:rPr>
        <w:t xml:space="preserve"> files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No matching files found.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br/>
      </w:r>
      <w:r w:rsidR="00517B84">
        <w:rPr>
          <w:rStyle w:val="NormalTok"/>
        </w:rPr>
        <w:t xml:space="preserve">    next_expected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actual_num, filename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files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actual_num </w:t>
      </w:r>
      <w:r w:rsidR="00517B84">
        <w:rPr>
          <w:rStyle w:val="OperatorTok"/>
        </w:rPr>
        <w:t>!=</w:t>
      </w:r>
      <w:r w:rsidR="00517B84">
        <w:rPr>
          <w:rStyle w:val="NormalTok"/>
        </w:rPr>
        <w:t xml:space="preserve"> next_expected:</w:t>
      </w:r>
      <w:r w:rsidR="00517B84">
        <w:br/>
      </w:r>
      <w:r w:rsidR="00517B84">
        <w:rPr>
          <w:rStyle w:val="NormalTok"/>
        </w:rPr>
        <w:t xml:space="preserve">            new_nam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prefix</w:t>
      </w:r>
      <w:r w:rsidR="00517B84">
        <w:rPr>
          <w:rStyle w:val="SpecialCharTok"/>
        </w:rPr>
        <w:t>}{</w:t>
      </w:r>
      <w:r w:rsidR="00517B84">
        <w:rPr>
          <w:rStyle w:val="BuiltInTok"/>
        </w:rPr>
        <w:t>str</w:t>
      </w:r>
      <w:r w:rsidR="00517B84">
        <w:rPr>
          <w:rStyle w:val="NormalTok"/>
        </w:rPr>
        <w:t>(next_expected)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zfill(</w:t>
      </w:r>
      <w:r w:rsidR="00517B84">
        <w:rPr>
          <w:rStyle w:val="DecValTok"/>
        </w:rPr>
        <w:t>3</w:t>
      </w:r>
      <w:r w:rsidR="00517B84">
        <w:rPr>
          <w:rStyle w:val="NormalTok"/>
        </w:rPr>
        <w:t>)</w:t>
      </w:r>
      <w:r w:rsidR="00517B84">
        <w:rPr>
          <w:rStyle w:val="SpecialCharTok"/>
        </w:rPr>
        <w:t>}{</w:t>
      </w:r>
      <w:r w:rsidR="00517B84">
        <w:rPr>
          <w:rStyle w:val="NormalTok"/>
        </w:rPr>
        <w:t>extension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"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 xml:space="preserve">f"Renaming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filename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→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new_name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    os.rename(os.path.join(folder, filename), os.path.join(folder, new_name))</w:t>
      </w:r>
      <w:r w:rsidR="00517B84">
        <w:br/>
      </w:r>
      <w:r w:rsidR="00517B84">
        <w:rPr>
          <w:rStyle w:val="NormalTok"/>
        </w:rPr>
        <w:t xml:space="preserve">        next_expected </w:t>
      </w:r>
      <w:r w:rsidR="00517B84">
        <w:rPr>
          <w:rStyle w:val="OperatorTok"/>
        </w:rPr>
        <w:t>+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br/>
      </w:r>
      <w:r w:rsidR="00517B84">
        <w:rPr>
          <w:rStyle w:val="NormalTok"/>
        </w:rPr>
        <w:lastRenderedPageBreak/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Gaps closed.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insert_gap(folder, prefix, extension, insert_position):</w:t>
      </w:r>
      <w:r w:rsidR="00517B84">
        <w:br/>
      </w:r>
      <w:r w:rsidR="00517B84">
        <w:rPr>
          <w:rStyle w:val="NormalTok"/>
        </w:rPr>
        <w:t xml:space="preserve">    file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get_numbered_files(folder, prefix, extension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</w:t>
      </w:r>
      <w:r w:rsidR="00517B84">
        <w:rPr>
          <w:rStyle w:val="KeywordTok"/>
        </w:rPr>
        <w:t>not</w:t>
      </w:r>
      <w:r w:rsidR="00517B84">
        <w:rPr>
          <w:rStyle w:val="NormalTok"/>
        </w:rPr>
        <w:t xml:space="preserve"> files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No matching files fo</w:t>
      </w:r>
      <w:r w:rsidR="00517B84">
        <w:rPr>
          <w:rStyle w:val="StringTok"/>
        </w:rPr>
        <w:t>und.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num, filename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sorted</w:t>
      </w:r>
      <w:r w:rsidR="00517B84">
        <w:rPr>
          <w:rStyle w:val="NormalTok"/>
        </w:rPr>
        <w:t>(files, reverse</w:t>
      </w:r>
      <w:r w:rsidR="00517B84">
        <w:rPr>
          <w:rStyle w:val="OperatorTok"/>
        </w:rPr>
        <w:t>=</w:t>
      </w:r>
      <w:r w:rsidR="00517B84">
        <w:rPr>
          <w:rStyle w:val="VariableTok"/>
        </w:rPr>
        <w:t>True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num </w:t>
      </w:r>
      <w:r w:rsidR="00517B84">
        <w:rPr>
          <w:rStyle w:val="OperatorTok"/>
        </w:rPr>
        <w:t>&gt;=</w:t>
      </w:r>
      <w:r w:rsidR="00517B84">
        <w:rPr>
          <w:rStyle w:val="NormalTok"/>
        </w:rPr>
        <w:t xml:space="preserve"> insert_position:</w:t>
      </w:r>
      <w:r w:rsidR="00517B84">
        <w:br/>
      </w:r>
      <w:r w:rsidR="00517B84">
        <w:rPr>
          <w:rStyle w:val="NormalTok"/>
        </w:rPr>
        <w:t xml:space="preserve">            new_num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num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br/>
      </w:r>
      <w:r w:rsidR="00517B84">
        <w:rPr>
          <w:rStyle w:val="NormalTok"/>
        </w:rPr>
        <w:t xml:space="preserve">            new_nam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prefix</w:t>
      </w:r>
      <w:r w:rsidR="00517B84">
        <w:rPr>
          <w:rStyle w:val="SpecialCharTok"/>
        </w:rPr>
        <w:t>}{</w:t>
      </w:r>
      <w:r w:rsidR="00517B84">
        <w:rPr>
          <w:rStyle w:val="BuiltInTok"/>
        </w:rPr>
        <w:t>str</w:t>
      </w:r>
      <w:r w:rsidR="00517B84">
        <w:rPr>
          <w:rStyle w:val="NormalTok"/>
        </w:rPr>
        <w:t>(new_num)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zfill(</w:t>
      </w:r>
      <w:r w:rsidR="00517B84">
        <w:rPr>
          <w:rStyle w:val="DecValTok"/>
        </w:rPr>
        <w:t>3</w:t>
      </w:r>
      <w:r w:rsidR="00517B84">
        <w:rPr>
          <w:rStyle w:val="NormalTok"/>
        </w:rPr>
        <w:t>)</w:t>
      </w:r>
      <w:r w:rsidR="00517B84">
        <w:rPr>
          <w:rStyle w:val="SpecialCharTok"/>
        </w:rPr>
        <w:t>}{</w:t>
      </w:r>
      <w:r w:rsidR="00517B84">
        <w:rPr>
          <w:rStyle w:val="NormalTok"/>
        </w:rPr>
        <w:t>extension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"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 xml:space="preserve">f"Renaming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filename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→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new_name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    os.rename(os.path.join(folder, filename), os.path.join(folder, new_name)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 xml:space="preserve">f"Gap inserted at position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insert_position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.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main(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Choose an operation: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1. Close gaps in numbered files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2. Insert a gap at a specific position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choic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1 or 2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 xml:space="preserve">    fold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folder path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 xml:space="preserve">    prefix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file prefix (e.g., spam)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 xml:space="preserve">    extension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file extension (e.g., .txt): "</w:t>
      </w:r>
      <w:r w:rsidR="00517B84">
        <w:rPr>
          <w:rStyle w:val="NormalTok"/>
        </w:rPr>
        <w:t>).strip(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choice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'1'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close_gaps(folder, prefix, extension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elif</w:t>
      </w:r>
      <w:r w:rsidR="00517B84">
        <w:rPr>
          <w:rStyle w:val="NormalTok"/>
        </w:rPr>
        <w:t xml:space="preserve"> choice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'2'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po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t</w:t>
      </w:r>
      <w:r w:rsidR="00517B84">
        <w:rPr>
          <w:rStyle w:val="NormalTok"/>
        </w:rPr>
        <w:t>(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position number to insert gap at (e.g., 2 for spam002): "</w:t>
      </w:r>
      <w:r w:rsidR="00517B84">
        <w:rPr>
          <w:rStyle w:val="NormalTok"/>
        </w:rPr>
        <w:t>))</w:t>
      </w:r>
      <w:r w:rsidR="00517B84">
        <w:br/>
      </w:r>
      <w:r w:rsidR="00517B84">
        <w:rPr>
          <w:rStyle w:val="NormalTok"/>
        </w:rPr>
        <w:t xml:space="preserve">        insert_gap(folder, prefix, extension, pos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Invalid choice.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__name__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__main__"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main()</w:t>
      </w:r>
    </w:p>
    <w:p w14:paraId="56FB9D3E" w14:textId="4E67E64C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FF6565" w:rsidRPr="00FF6565">
        <w:rPr>
          <w:rStyle w:val="BodyText"/>
        </w:rPr>
        <w:t xml:space="preserve"> </w:t>
      </w:r>
      <w:r w:rsidR="00FF6565">
        <w:rPr>
          <w:rStyle w:val="VerbatimChar"/>
        </w:rPr>
        <w:t>MANOJ R, USN:1AY24AI068</w:t>
      </w:r>
      <w:r>
        <w:rPr>
          <w:rStyle w:val="VerbatimChar"/>
        </w:rPr>
        <w:t>, SEC:O</w:t>
      </w:r>
      <w:r>
        <w:br/>
      </w:r>
      <w:r>
        <w:rPr>
          <w:rStyle w:val="VerbatimChar"/>
        </w:rPr>
        <w:t>Choose an operation:</w:t>
      </w:r>
      <w:r>
        <w:br/>
      </w:r>
      <w:r>
        <w:rPr>
          <w:rStyle w:val="VerbatimChar"/>
        </w:rPr>
        <w:t>1. Close gaps in numbered files</w:t>
      </w:r>
      <w:r>
        <w:br/>
      </w:r>
      <w:r>
        <w:rPr>
          <w:rStyle w:val="VerbatimChar"/>
        </w:rPr>
        <w:t>2. Insert a gap at a specific position</w:t>
      </w:r>
    </w:p>
    <w:p w14:paraId="0DCC34C9" w14:textId="77777777" w:rsidR="00760612" w:rsidRDefault="00517B84">
      <w:pPr>
        <w:pStyle w:val="SourceCode"/>
      </w:pPr>
      <w:r>
        <w:rPr>
          <w:rStyle w:val="VerbatimChar"/>
        </w:rPr>
        <w:t>Enter 1 or 2:  2</w:t>
      </w:r>
      <w:r>
        <w:br/>
      </w:r>
      <w:r>
        <w:rPr>
          <w:rStyle w:val="VerbatimChar"/>
        </w:rPr>
        <w:t>Enter folder path:  C:\Users\USER\Desktop\AIT\SEM 2\PYT</w:t>
      </w:r>
      <w:r>
        <w:br/>
      </w:r>
      <w:r>
        <w:rPr>
          <w:rStyle w:val="VerbatimChar"/>
        </w:rPr>
        <w:t>Enter file prefix (e.g., spam):  Lab</w:t>
      </w:r>
      <w:r>
        <w:br/>
      </w:r>
      <w:r>
        <w:rPr>
          <w:rStyle w:val="VerbatimChar"/>
        </w:rPr>
        <w:t>Enter file extension (e.g., .txt):  .pdf</w:t>
      </w:r>
      <w:r>
        <w:br/>
      </w:r>
      <w:r>
        <w:rPr>
          <w:rStyle w:val="VerbatimChar"/>
        </w:rPr>
        <w:t>Enter position number to insert gap at (e.g., 2 for spam002):  3</w:t>
      </w:r>
    </w:p>
    <w:p w14:paraId="6E11ADA7" w14:textId="77777777" w:rsidR="00760612" w:rsidRDefault="00517B84">
      <w:pPr>
        <w:pStyle w:val="SourceCode"/>
      </w:pPr>
      <w:r>
        <w:rPr>
          <w:rStyle w:val="VerbatimChar"/>
        </w:rPr>
        <w:t>No matching files found.</w:t>
      </w:r>
    </w:p>
    <w:p w14:paraId="373FC712" w14:textId="0EE581AE" w:rsidR="00760612" w:rsidRDefault="00E21A21">
      <w:pPr>
        <w:pStyle w:val="SourceCode"/>
      </w:pPr>
      <w:bookmarkStart w:id="6" w:name="d97cb8ee-2793-4ecd-a1e0-a7a432f130d3"/>
      <w:bookmarkEnd w:id="5"/>
      <w:r>
        <w:rPr>
          <w:rStyle w:val="CommentTok"/>
          <w:sz w:val="32"/>
          <w:szCs w:val="36"/>
        </w:rPr>
        <w:t>6</w:t>
      </w:r>
      <w:r w:rsidR="00517B84" w:rsidRPr="00AB6587">
        <w:rPr>
          <w:rStyle w:val="CommentTok"/>
          <w:sz w:val="32"/>
          <w:szCs w:val="36"/>
        </w:rPr>
        <w:t xml:space="preserve"> Debugging Coin Toss</w:t>
      </w:r>
      <w:r w:rsidR="00517B84" w:rsidRPr="00AB6587">
        <w:rPr>
          <w:sz w:val="36"/>
          <w:szCs w:val="36"/>
        </w:rPr>
        <w:br/>
      </w:r>
      <w:proofErr w:type="gramStart"/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proofErr w:type="gramEnd"/>
      <w:r w:rsidR="00517B84">
        <w:rPr>
          <w:rStyle w:val="StringTok"/>
        </w:rPr>
        <w:t>"</w:t>
      </w:r>
      <w:r w:rsidR="00FF6565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random</w:t>
      </w:r>
      <w:r w:rsidR="00517B84">
        <w:br/>
      </w:r>
      <w:r w:rsidR="00517B84">
        <w:rPr>
          <w:rStyle w:val="NormalTok"/>
        </w:rPr>
        <w:t xml:space="preserve">gues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''</w:t>
      </w:r>
      <w:r w:rsidR="00517B84">
        <w:br/>
      </w:r>
      <w:r w:rsidR="00517B84">
        <w:rPr>
          <w:rStyle w:val="ControlFlowTok"/>
        </w:rPr>
        <w:lastRenderedPageBreak/>
        <w:t>while</w:t>
      </w:r>
      <w:r w:rsidR="00517B84">
        <w:rPr>
          <w:rStyle w:val="NormalTok"/>
        </w:rPr>
        <w:t xml:space="preserve"> guess </w:t>
      </w:r>
      <w:r w:rsidR="00517B84">
        <w:rPr>
          <w:rStyle w:val="KeywordTok"/>
        </w:rPr>
        <w:t>not</w:t>
      </w:r>
      <w:r w:rsidR="00517B84">
        <w:rPr>
          <w:rStyle w:val="NormalTok"/>
        </w:rPr>
        <w:t xml:space="preserve">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(</w:t>
      </w:r>
      <w:r w:rsidR="00517B84">
        <w:rPr>
          <w:rStyle w:val="StringTok"/>
        </w:rPr>
        <w:t>'heads'</w:t>
      </w:r>
      <w:r w:rsidR="00517B84">
        <w:rPr>
          <w:rStyle w:val="NormalTok"/>
        </w:rPr>
        <w:t xml:space="preserve">, </w:t>
      </w:r>
      <w:r w:rsidR="00517B84">
        <w:rPr>
          <w:rStyle w:val="StringTok"/>
        </w:rPr>
        <w:t>'tails'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</w:t>
      </w:r>
      <w:proofErr w:type="gramStart"/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proofErr w:type="gramEnd"/>
      <w:r w:rsidR="00517B84">
        <w:rPr>
          <w:rStyle w:val="StringTok"/>
        </w:rPr>
        <w:t>'Guess the coin toss! Enter heads or tails:'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gues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).lower()</w:t>
      </w:r>
      <w:r w:rsidR="00517B84">
        <w:br/>
      </w:r>
      <w:r w:rsidR="00517B84">
        <w:rPr>
          <w:rStyle w:val="NormalTok"/>
        </w:rPr>
        <w:t xml:space="preserve">tos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andom.randint(</w:t>
      </w:r>
      <w:r w:rsidR="00517B84">
        <w:rPr>
          <w:rStyle w:val="DecValTok"/>
        </w:rPr>
        <w:t>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1</w:t>
      </w:r>
      <w:r w:rsidR="00517B84">
        <w:rPr>
          <w:rStyle w:val="NormalTok"/>
        </w:rPr>
        <w:t xml:space="preserve">)  </w:t>
      </w:r>
      <w:r w:rsidR="00517B84">
        <w:br/>
      </w:r>
      <w:r w:rsidR="00517B84">
        <w:rPr>
          <w:rStyle w:val="NormalTok"/>
        </w:rPr>
        <w:t xml:space="preserve">toss_st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'heads'</w:t>
      </w:r>
      <w:r w:rsidR="00517B84">
        <w:rPr>
          <w:rStyle w:val="NormalTok"/>
        </w:rPr>
        <w:t xml:space="preserve">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toss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rPr>
          <w:rStyle w:val="NormalTok"/>
        </w:rPr>
        <w:t xml:space="preserve">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'tails'</w:t>
      </w:r>
      <w:r w:rsidR="00517B84">
        <w:br/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guess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toss_str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'You got it!'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ControlFlowTok"/>
        </w:rPr>
        <w:t>els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'Nope! Guess again!'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gues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''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while</w:t>
      </w:r>
      <w:r w:rsidR="00517B84">
        <w:rPr>
          <w:rStyle w:val="NormalTok"/>
        </w:rPr>
        <w:t xml:space="preserve"> guess </w:t>
      </w:r>
      <w:r w:rsidR="00517B84">
        <w:rPr>
          <w:rStyle w:val="KeywordTok"/>
        </w:rPr>
        <w:t>not</w:t>
      </w:r>
      <w:r w:rsidR="00517B84">
        <w:rPr>
          <w:rStyle w:val="NormalTok"/>
        </w:rPr>
        <w:t xml:space="preserve">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(</w:t>
      </w:r>
      <w:r w:rsidR="00517B84">
        <w:rPr>
          <w:rStyle w:val="StringTok"/>
        </w:rPr>
        <w:t>'heads'</w:t>
      </w:r>
      <w:r w:rsidR="00517B84">
        <w:rPr>
          <w:rStyle w:val="NormalTok"/>
        </w:rPr>
        <w:t xml:space="preserve">, </w:t>
      </w:r>
      <w:r w:rsidR="00517B84">
        <w:rPr>
          <w:rStyle w:val="StringTok"/>
        </w:rPr>
        <w:t>'tails'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gues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).lower(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guess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toss_str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'You got it!'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'Nope. You are really bad at this game.'</w:t>
      </w:r>
      <w:r w:rsidR="00517B84">
        <w:rPr>
          <w:rStyle w:val="NormalTok"/>
        </w:rPr>
        <w:t>)</w:t>
      </w:r>
    </w:p>
    <w:p w14:paraId="24C4CA7E" w14:textId="6AE1CCE9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FF6565" w:rsidRPr="00FF6565">
        <w:rPr>
          <w:rStyle w:val="BodyText"/>
        </w:rPr>
        <w:t xml:space="preserve"> </w:t>
      </w:r>
      <w:r w:rsidR="00FF6565">
        <w:rPr>
          <w:rStyle w:val="VerbatimChar"/>
        </w:rPr>
        <w:t>MANOJ R, USN:1AY24AI068</w:t>
      </w:r>
      <w:r>
        <w:rPr>
          <w:rStyle w:val="VerbatimChar"/>
        </w:rPr>
        <w:t>, SEC:O</w:t>
      </w:r>
      <w:r>
        <w:br/>
      </w:r>
      <w:r>
        <w:rPr>
          <w:rStyle w:val="VerbatimChar"/>
        </w:rPr>
        <w:t>Guess the coin toss! Enter heads or tails:</w:t>
      </w:r>
    </w:p>
    <w:p w14:paraId="2C990C28" w14:textId="77777777" w:rsidR="00760612" w:rsidRDefault="00517B84">
      <w:pPr>
        <w:pStyle w:val="SourceCode"/>
      </w:pPr>
      <w:r>
        <w:rPr>
          <w:rStyle w:val="VerbatimChar"/>
        </w:rPr>
        <w:t xml:space="preserve"> Heads</w:t>
      </w:r>
    </w:p>
    <w:p w14:paraId="06741FD8" w14:textId="77777777" w:rsidR="00760612" w:rsidRDefault="00517B84">
      <w:pPr>
        <w:pStyle w:val="SourceCode"/>
      </w:pPr>
      <w:r>
        <w:rPr>
          <w:rStyle w:val="VerbatimChar"/>
        </w:rPr>
        <w:t>Nope! Guess again!</w:t>
      </w:r>
    </w:p>
    <w:p w14:paraId="2FF6559F" w14:textId="77777777" w:rsidR="00760612" w:rsidRDefault="00517B84">
      <w:pPr>
        <w:pStyle w:val="SourceCode"/>
      </w:pPr>
      <w:r>
        <w:rPr>
          <w:rStyle w:val="VerbatimChar"/>
        </w:rPr>
        <w:t xml:space="preserve"> Tails</w:t>
      </w:r>
    </w:p>
    <w:p w14:paraId="183F786D" w14:textId="77777777" w:rsidR="00760612" w:rsidRDefault="00517B84">
      <w:pPr>
        <w:pStyle w:val="SourceCode"/>
      </w:pPr>
      <w:r>
        <w:rPr>
          <w:rStyle w:val="VerbatimChar"/>
        </w:rPr>
        <w:t>You got it!</w:t>
      </w:r>
    </w:p>
    <w:p w14:paraId="55FBA1E6" w14:textId="1BA02225" w:rsidR="00760612" w:rsidRDefault="00E21A21">
      <w:pPr>
        <w:pStyle w:val="SourceCode"/>
      </w:pPr>
      <w:bookmarkStart w:id="7" w:name="Xa768154be22e8e558e0584d1853ef2d3bbf37ae"/>
      <w:bookmarkEnd w:id="6"/>
      <w:r>
        <w:rPr>
          <w:rStyle w:val="CommentTok"/>
          <w:sz w:val="32"/>
          <w:szCs w:val="36"/>
        </w:rPr>
        <w:t>7</w:t>
      </w:r>
      <w:r w:rsidR="00517B84" w:rsidRPr="00AB6587">
        <w:rPr>
          <w:rStyle w:val="CommentTok"/>
          <w:sz w:val="32"/>
          <w:szCs w:val="36"/>
        </w:rPr>
        <w:t xml:space="preserve"> Circle</w:t>
      </w:r>
      <w:r w:rsidR="00517B84" w:rsidRPr="00AB6587">
        <w:rPr>
          <w:sz w:val="36"/>
          <w:szCs w:val="36"/>
        </w:rPr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BD0C12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math</w:t>
      </w:r>
      <w:r w:rsidR="00517B84">
        <w:br/>
      </w:r>
      <w:r w:rsidR="00517B84">
        <w:rPr>
          <w:rStyle w:val="KeywordTok"/>
        </w:rPr>
        <w:t>class</w:t>
      </w:r>
      <w:r w:rsidR="00517B84">
        <w:rPr>
          <w:rStyle w:val="NormalTok"/>
        </w:rPr>
        <w:t xml:space="preserve"> Point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init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x, y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x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x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y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y</w:t>
      </w:r>
      <w:r w:rsidR="00517B84">
        <w:br/>
      </w:r>
      <w:r w:rsidR="00517B84">
        <w:rPr>
          <w:rStyle w:val="KeywordTok"/>
        </w:rPr>
        <w:t>class</w:t>
      </w:r>
      <w:r w:rsidR="00517B84">
        <w:rPr>
          <w:rStyle w:val="NormalTok"/>
        </w:rPr>
        <w:t xml:space="preserve"> Rectangle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init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corner, width, height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corn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corner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width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width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heigh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height</w:t>
      </w:r>
      <w:r w:rsidR="00517B84">
        <w:br/>
      </w:r>
      <w:r w:rsidR="00517B84">
        <w:rPr>
          <w:rStyle w:val="KeywordTok"/>
        </w:rPr>
        <w:t>class</w:t>
      </w:r>
      <w:r w:rsidR="00517B84">
        <w:rPr>
          <w:rStyle w:val="NormalTok"/>
        </w:rPr>
        <w:t xml:space="preserve"> Circle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init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center, radius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cent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center  </w:t>
      </w:r>
      <w:r w:rsidR="00517B84">
        <w:rPr>
          <w:rStyle w:val="CommentTok"/>
        </w:rPr>
        <w:t># Point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radiu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adius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distance(p1, p2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Calculate Euclidean distance between two points"""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math.hypot(p1.x </w:t>
      </w:r>
      <w:r w:rsidR="00517B84">
        <w:rPr>
          <w:rStyle w:val="OperatorTok"/>
        </w:rPr>
        <w:t>-</w:t>
      </w:r>
      <w:r w:rsidR="00517B84">
        <w:rPr>
          <w:rStyle w:val="NormalTok"/>
        </w:rPr>
        <w:t xml:space="preserve"> p2.x, p1.y </w:t>
      </w:r>
      <w:r w:rsidR="00517B84">
        <w:rPr>
          <w:rStyle w:val="OperatorTok"/>
        </w:rPr>
        <w:t>-</w:t>
      </w:r>
      <w:r w:rsidR="00517B84">
        <w:rPr>
          <w:rStyle w:val="NormalTok"/>
        </w:rPr>
        <w:t xml:space="preserve"> p2.y)</w:t>
      </w:r>
      <w:r w:rsidR="00517B84">
        <w:br/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point_in_circle(circle, point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Return True if point lies in or on the circle"""</w:t>
      </w:r>
      <w:r w:rsidR="00517B84">
        <w:br/>
      </w:r>
      <w:r w:rsidR="00517B84">
        <w:rPr>
          <w:rStyle w:val="NormalTok"/>
        </w:rPr>
        <w:lastRenderedPageBreak/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distance(circle.center, point) </w:t>
      </w:r>
      <w:r w:rsidR="00517B84">
        <w:rPr>
          <w:rStyle w:val="OperatorTok"/>
        </w:rPr>
        <w:t>&lt;=</w:t>
      </w:r>
      <w:r w:rsidR="00517B84">
        <w:rPr>
          <w:rStyle w:val="NormalTok"/>
        </w:rPr>
        <w:t xml:space="preserve"> circle.radius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get_rect_corners(rect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Return list of 4 corner points of the rectangle"""</w:t>
      </w:r>
      <w:r w:rsidR="00517B84">
        <w:br/>
      </w:r>
      <w:r w:rsidR="00517B84">
        <w:rPr>
          <w:rStyle w:val="NormalTok"/>
        </w:rPr>
        <w:t xml:space="preserve">    x, y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ect.corner.x, rect.corner.y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[</w:t>
      </w:r>
      <w:r w:rsidR="00517B84">
        <w:br/>
      </w:r>
      <w:r w:rsidR="00517B84">
        <w:rPr>
          <w:rStyle w:val="NormalTok"/>
        </w:rPr>
        <w:t xml:space="preserve">        Point(x, y), </w:t>
      </w:r>
      <w:r w:rsidR="00517B84">
        <w:br/>
      </w:r>
      <w:r w:rsidR="00517B84">
        <w:rPr>
          <w:rStyle w:val="NormalTok"/>
        </w:rPr>
        <w:t xml:space="preserve">        Point(x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rect.width, y), </w:t>
      </w:r>
      <w:r w:rsidR="00517B84">
        <w:br/>
      </w:r>
      <w:r w:rsidR="00517B84">
        <w:rPr>
          <w:rStyle w:val="NormalTok"/>
        </w:rPr>
        <w:t xml:space="preserve">        Point(x, y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rect.height),</w:t>
      </w:r>
      <w:r w:rsidR="00517B84">
        <w:br/>
      </w:r>
      <w:r w:rsidR="00517B84">
        <w:rPr>
          <w:rStyle w:val="NormalTok"/>
        </w:rPr>
        <w:t xml:space="preserve">        Point(x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rect.widt</w:t>
      </w:r>
      <w:r w:rsidR="00517B84">
        <w:rPr>
          <w:rStyle w:val="NormalTok"/>
        </w:rPr>
        <w:t xml:space="preserve">h, y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rect.height) </w:t>
      </w:r>
      <w:r w:rsidR="00517B84">
        <w:br/>
      </w:r>
      <w:r w:rsidR="00517B84">
        <w:rPr>
          <w:rStyle w:val="NormalTok"/>
        </w:rPr>
        <w:t xml:space="preserve">    ]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rect_in_circle(circle, rect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Return True if all corners of rect lie in or on circle"""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all</w:t>
      </w:r>
      <w:r w:rsidR="00517B84">
        <w:rPr>
          <w:rStyle w:val="NormalTok"/>
        </w:rPr>
        <w:t xml:space="preserve">(point_in_circle(circle, corner)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corner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get_rect_corners(rect))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rect_circle_overlap(circle, rect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Return True if any corner of rect lies inside circle"""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any</w:t>
      </w:r>
      <w:r w:rsidR="00517B84">
        <w:rPr>
          <w:rStyle w:val="NormalTok"/>
        </w:rPr>
        <w:t xml:space="preserve">(point_in_circle(circle, corner)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corner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get_rect_corners(rect))</w:t>
      </w:r>
      <w:r w:rsidR="00517B84">
        <w:br/>
      </w:r>
      <w:r w:rsidR="00517B84">
        <w:rPr>
          <w:rStyle w:val="NormalTok"/>
        </w:rPr>
        <w:t xml:space="preserve">circl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Circle(Point(</w:t>
      </w:r>
      <w:r w:rsidR="00517B84">
        <w:rPr>
          <w:rStyle w:val="DecValTok"/>
        </w:rPr>
        <w:t>15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100</w:t>
      </w:r>
      <w:r w:rsidR="00517B84">
        <w:rPr>
          <w:rStyle w:val="NormalTok"/>
        </w:rPr>
        <w:t xml:space="preserve">), </w:t>
      </w:r>
      <w:r w:rsidR="00517B84">
        <w:rPr>
          <w:rStyle w:val="DecValTok"/>
        </w:rPr>
        <w:t>75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rect1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ectangle(Point(</w:t>
      </w:r>
      <w:r w:rsidR="00517B84">
        <w:rPr>
          <w:rStyle w:val="DecValTok"/>
        </w:rPr>
        <w:t>12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80</w:t>
      </w:r>
      <w:r w:rsidR="00517B84">
        <w:rPr>
          <w:rStyle w:val="NormalTok"/>
        </w:rPr>
        <w:t xml:space="preserve">), </w:t>
      </w:r>
      <w:r w:rsidR="00517B84">
        <w:rPr>
          <w:rStyle w:val="DecValTok"/>
        </w:rPr>
        <w:t>4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30</w:t>
      </w:r>
      <w:r w:rsidR="00517B84">
        <w:rPr>
          <w:rStyle w:val="NormalTok"/>
        </w:rPr>
        <w:t xml:space="preserve">)  </w:t>
      </w:r>
      <w:r w:rsidR="00517B84">
        <w:br/>
      </w:r>
      <w:r w:rsidR="00517B84">
        <w:rPr>
          <w:rStyle w:val="NormalTok"/>
        </w:rPr>
        <w:t xml:space="preserve">rect2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ectangle(Point(</w:t>
      </w:r>
      <w:r w:rsidR="00517B84">
        <w:rPr>
          <w:rStyle w:val="DecValTok"/>
        </w:rPr>
        <w:t>10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50</w:t>
      </w:r>
      <w:r w:rsidR="00517B84">
        <w:rPr>
          <w:rStyle w:val="NormalTok"/>
        </w:rPr>
        <w:t xml:space="preserve">), </w:t>
      </w:r>
      <w:r w:rsidR="00517B84">
        <w:rPr>
          <w:rStyle w:val="DecValTok"/>
        </w:rPr>
        <w:t>10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100</w:t>
      </w:r>
      <w:r w:rsidR="00517B84">
        <w:rPr>
          <w:rStyle w:val="NormalTok"/>
        </w:rPr>
        <w:t xml:space="preserve">) </w:t>
      </w:r>
      <w:r w:rsidR="00517B84">
        <w:br/>
      </w:r>
      <w:r w:rsidR="00517B84">
        <w:rPr>
          <w:rStyle w:val="NormalTok"/>
        </w:rPr>
        <w:t xml:space="preserve">rect3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ectangle(Point(</w:t>
      </w:r>
      <w:r w:rsidR="00517B84">
        <w:rPr>
          <w:rStyle w:val="DecValTok"/>
        </w:rPr>
        <w:t>30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300</w:t>
      </w:r>
      <w:r w:rsidR="00517B84">
        <w:rPr>
          <w:rStyle w:val="NormalTok"/>
        </w:rPr>
        <w:t xml:space="preserve">), </w:t>
      </w:r>
      <w:r w:rsidR="00517B84">
        <w:rPr>
          <w:rStyle w:val="DecValTok"/>
        </w:rPr>
        <w:t>2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20</w:t>
      </w:r>
      <w:r w:rsidR="00517B84">
        <w:rPr>
          <w:rStyle w:val="NormalTok"/>
        </w:rPr>
        <w:t xml:space="preserve">)  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rect1 is inside circle:"</w:t>
      </w:r>
      <w:r w:rsidR="00517B84">
        <w:rPr>
          <w:rStyle w:val="NormalTok"/>
        </w:rPr>
        <w:t xml:space="preserve">, rect_in_circle(circle, rect1))          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rect2 is inside circle:"</w:t>
      </w:r>
      <w:r w:rsidR="00517B84">
        <w:rPr>
          <w:rStyle w:val="NormalTok"/>
        </w:rPr>
        <w:t xml:space="preserve">, rect_in_circle(circle, rect2))            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rect2 overlaps circle:"</w:t>
      </w:r>
      <w:r w:rsidR="00517B84">
        <w:rPr>
          <w:rStyle w:val="NormalTok"/>
        </w:rPr>
        <w:t xml:space="preserve">, rect_circle_overlap(circle, rect2))        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rect3 overlaps circle:"</w:t>
      </w:r>
      <w:r w:rsidR="00517B84">
        <w:rPr>
          <w:rStyle w:val="NormalTok"/>
        </w:rPr>
        <w:t xml:space="preserve">, rect_circle_overlap(circle, rect3))        </w:t>
      </w:r>
    </w:p>
    <w:p w14:paraId="317EC627" w14:textId="010D3368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BD0C12" w:rsidRPr="00BD0C12">
        <w:rPr>
          <w:rStyle w:val="BodyText"/>
        </w:rPr>
        <w:t xml:space="preserve"> </w:t>
      </w:r>
      <w:r w:rsidR="00BD0C12">
        <w:rPr>
          <w:rStyle w:val="VerbatimChar"/>
        </w:rPr>
        <w:t>MANOJ R, USN:1AY24AI068</w:t>
      </w:r>
      <w:r>
        <w:rPr>
          <w:rStyle w:val="VerbatimChar"/>
        </w:rPr>
        <w:t>, SEC:O</w:t>
      </w:r>
      <w:r>
        <w:br/>
      </w:r>
      <w:r>
        <w:rPr>
          <w:rStyle w:val="VerbatimChar"/>
        </w:rPr>
        <w:t>rect1 is inside circle: True</w:t>
      </w:r>
      <w:r>
        <w:br/>
      </w:r>
      <w:r>
        <w:rPr>
          <w:rStyle w:val="VerbatimChar"/>
        </w:rPr>
        <w:t>rect2 is inside circle: True</w:t>
      </w:r>
      <w:r>
        <w:br/>
      </w:r>
      <w:r>
        <w:rPr>
          <w:rStyle w:val="VerbatimChar"/>
        </w:rPr>
        <w:t>rect2 overlaps circle: True</w:t>
      </w:r>
      <w:r>
        <w:br/>
      </w:r>
      <w:r>
        <w:rPr>
          <w:rStyle w:val="VerbatimChar"/>
        </w:rPr>
        <w:t>rect3 overlaps circle: False</w:t>
      </w:r>
    </w:p>
    <w:p w14:paraId="67849896" w14:textId="4BFDD057" w:rsidR="00760612" w:rsidRDefault="00E21A21">
      <w:pPr>
        <w:pStyle w:val="SourceCode"/>
      </w:pPr>
      <w:bookmarkStart w:id="8" w:name="Xd50df2bbddd37207695d7e652802ecee046c536"/>
      <w:bookmarkEnd w:id="7"/>
      <w:r>
        <w:rPr>
          <w:rStyle w:val="CommentTok"/>
          <w:sz w:val="32"/>
          <w:szCs w:val="36"/>
        </w:rPr>
        <w:t>8</w:t>
      </w:r>
      <w:r w:rsidR="00517B84" w:rsidRPr="00AB6587">
        <w:rPr>
          <w:rStyle w:val="CommentTok"/>
          <w:sz w:val="32"/>
          <w:szCs w:val="36"/>
        </w:rPr>
        <w:t xml:space="preserve"> </w:t>
      </w:r>
      <w:proofErr w:type="spellStart"/>
      <w:r w:rsidR="00517B84" w:rsidRPr="00AB6587">
        <w:rPr>
          <w:rStyle w:val="CommentTok"/>
          <w:sz w:val="32"/>
          <w:szCs w:val="36"/>
        </w:rPr>
        <w:t>DateTime</w:t>
      </w:r>
      <w:proofErr w:type="spellEnd"/>
      <w:r w:rsidR="00517B84" w:rsidRPr="00AB6587">
        <w:rPr>
          <w:sz w:val="36"/>
          <w:szCs w:val="36"/>
        </w:rPr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BD0C12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ImportTok"/>
        </w:rPr>
        <w:t>from</w:t>
      </w:r>
      <w:r w:rsidR="00517B84">
        <w:rPr>
          <w:rStyle w:val="NormalTok"/>
        </w:rPr>
        <w:t xml:space="preserve"> datetime </w:t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datetime, timedelta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current_day_of_week():</w:t>
      </w:r>
      <w:r w:rsidR="00517B84">
        <w:br/>
      </w:r>
      <w:r w:rsidR="00517B84">
        <w:rPr>
          <w:rStyle w:val="NormalTok"/>
        </w:rPr>
        <w:t xml:space="preserve">    today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.today(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Today's date:"</w:t>
      </w:r>
      <w:r w:rsidR="00517B84">
        <w:rPr>
          <w:rStyle w:val="NormalTok"/>
        </w:rPr>
        <w:t>, today.strftime(</w:t>
      </w:r>
      <w:r w:rsidR="00517B84">
        <w:rPr>
          <w:rStyle w:val="StringTok"/>
        </w:rPr>
        <w:t>"%Y-%m-</w:t>
      </w:r>
      <w:r w:rsidR="00517B84">
        <w:rPr>
          <w:rStyle w:val="SpecialCharTok"/>
        </w:rPr>
        <w:t>%d</w:t>
      </w:r>
      <w:r w:rsidR="00517B84">
        <w:rPr>
          <w:rStyle w:val="StringTok"/>
        </w:rPr>
        <w:t>"</w:t>
      </w:r>
      <w:r w:rsidR="00517B84">
        <w:rPr>
          <w:rStyle w:val="NormalTok"/>
        </w:rPr>
        <w:t>)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Day of the week:"</w:t>
      </w:r>
      <w:r w:rsidR="00517B84">
        <w:rPr>
          <w:rStyle w:val="NormalTok"/>
        </w:rPr>
        <w:t>, today.strftime(</w:t>
      </w:r>
      <w:r w:rsidR="00517B84">
        <w:rPr>
          <w:rStyle w:val="StringTok"/>
        </w:rPr>
        <w:t>"%A"</w:t>
      </w:r>
      <w:r w:rsidR="00517B84">
        <w:rPr>
          <w:rStyle w:val="NormalTok"/>
        </w:rPr>
        <w:t>))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birthday_info():</w:t>
      </w:r>
      <w:r w:rsidR="00517B84">
        <w:br/>
      </w:r>
      <w:r w:rsidR="00517B84">
        <w:rPr>
          <w:rStyle w:val="NormalTok"/>
        </w:rPr>
        <w:t xml:space="preserve">    bday_st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nput</w:t>
      </w:r>
      <w:r w:rsidR="00517B84">
        <w:rPr>
          <w:rStyle w:val="NormalTok"/>
        </w:rPr>
        <w:t>(</w:t>
      </w:r>
      <w:r w:rsidR="00517B84">
        <w:rPr>
          <w:rStyle w:val="StringTok"/>
        </w:rPr>
        <w:t>"Enter your birthday (YYYY-MM-DD): 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bday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.strptime(bday_str, </w:t>
      </w:r>
      <w:r w:rsidR="00517B84">
        <w:rPr>
          <w:rStyle w:val="StringTok"/>
        </w:rPr>
        <w:t>"%Y-%m-</w:t>
      </w:r>
      <w:r w:rsidR="00517B84">
        <w:rPr>
          <w:rStyle w:val="SpecialCharTok"/>
        </w:rPr>
        <w:t>%d</w:t>
      </w:r>
      <w:r w:rsidR="00517B84">
        <w:rPr>
          <w:rStyle w:val="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now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.now()</w:t>
      </w:r>
      <w:r w:rsidR="00517B84">
        <w:br/>
      </w:r>
      <w:r w:rsidR="00517B84">
        <w:rPr>
          <w:rStyle w:val="NormalTok"/>
        </w:rPr>
        <w:t xml:space="preserve">    ag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now.year </w:t>
      </w:r>
      <w:r w:rsidR="00517B84">
        <w:rPr>
          <w:rStyle w:val="OperatorTok"/>
        </w:rPr>
        <w:t>-</w:t>
      </w:r>
      <w:r w:rsidR="00517B84">
        <w:rPr>
          <w:rStyle w:val="NormalTok"/>
        </w:rPr>
        <w:t xml:space="preserve"> bday.year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(now.month, now.day) </w:t>
      </w:r>
      <w:r w:rsidR="00517B84">
        <w:rPr>
          <w:rStyle w:val="OperatorTok"/>
        </w:rPr>
        <w:t>&lt;</w:t>
      </w:r>
      <w:r w:rsidR="00517B84">
        <w:rPr>
          <w:rStyle w:val="NormalTok"/>
        </w:rPr>
        <w:t xml:space="preserve"> (bday.month, bday.day):</w:t>
      </w:r>
      <w:r w:rsidR="00517B84">
        <w:br/>
      </w:r>
      <w:r w:rsidR="00517B84">
        <w:rPr>
          <w:rStyle w:val="NormalTok"/>
        </w:rPr>
        <w:t xml:space="preserve">        age </w:t>
      </w:r>
      <w:r w:rsidR="00517B84">
        <w:rPr>
          <w:rStyle w:val="OperatorTok"/>
        </w:rPr>
        <w:t>-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 xml:space="preserve">f"You are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age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years old.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</w:t>
      </w:r>
      <w:r w:rsidR="00517B84">
        <w:rPr>
          <w:rStyle w:val="NormalTok"/>
        </w:rPr>
        <w:t xml:space="preserve">   next_birthday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(now.year, bday.month, bday.day)</w:t>
      </w:r>
      <w:r w:rsidR="00517B84">
        <w:br/>
      </w:r>
      <w:r w:rsidR="00517B84">
        <w:rPr>
          <w:rStyle w:val="NormalTok"/>
        </w:rPr>
        <w:lastRenderedPageBreak/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next_birthday </w:t>
      </w:r>
      <w:r w:rsidR="00517B84">
        <w:rPr>
          <w:rStyle w:val="OperatorTok"/>
        </w:rPr>
        <w:t>&lt;</w:t>
      </w:r>
      <w:r w:rsidR="00517B84">
        <w:rPr>
          <w:rStyle w:val="NormalTok"/>
        </w:rPr>
        <w:t xml:space="preserve"> now:</w:t>
      </w:r>
      <w:r w:rsidR="00517B84">
        <w:br/>
      </w:r>
      <w:r w:rsidR="00517B84">
        <w:rPr>
          <w:rStyle w:val="NormalTok"/>
        </w:rPr>
        <w:t xml:space="preserve">        next_birthday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(now.year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rPr>
          <w:rStyle w:val="NormalTok"/>
        </w:rPr>
        <w:t>, bday.month, bday.day)</w:t>
      </w:r>
      <w:r w:rsidR="00517B84">
        <w:br/>
      </w:r>
      <w:r w:rsidR="00517B84">
        <w:rPr>
          <w:rStyle w:val="NormalTok"/>
        </w:rPr>
        <w:t xml:space="preserve">    time_lef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next_birthday </w:t>
      </w:r>
      <w:r w:rsidR="00517B84">
        <w:rPr>
          <w:rStyle w:val="OperatorTok"/>
        </w:rPr>
        <w:t>-</w:t>
      </w:r>
      <w:r w:rsidR="00517B84">
        <w:rPr>
          <w:rStyle w:val="NormalTok"/>
        </w:rPr>
        <w:t xml:space="preserve"> now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 xml:space="preserve">f"Time until next birthday: 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time_left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days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days, "</w:t>
      </w:r>
      <w:r w:rsidR="00517B84">
        <w:br/>
      </w:r>
      <w:r w:rsidR="00517B84">
        <w:rPr>
          <w:rStyle w:val="NormalTok"/>
        </w:rPr>
        <w:t xml:space="preserve">          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time_left</w:t>
      </w:r>
      <w:r w:rsidR="00517B84">
        <w:rPr>
          <w:rStyle w:val="SpecialCharTok"/>
        </w:rPr>
        <w:t>.</w:t>
      </w:r>
      <w:r w:rsidR="00517B84">
        <w:rPr>
          <w:rStyle w:val="NormalTok"/>
        </w:rPr>
        <w:t xml:space="preserve">seconds </w:t>
      </w:r>
      <w:r w:rsidR="00517B84">
        <w:rPr>
          <w:rStyle w:val="OperatorTok"/>
        </w:rPr>
        <w:t>//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3600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hours, "</w:t>
      </w:r>
      <w:r w:rsidR="00517B84">
        <w:br/>
      </w:r>
      <w:r w:rsidR="00517B84">
        <w:rPr>
          <w:rStyle w:val="NormalTok"/>
        </w:rPr>
        <w:t xml:space="preserve">          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NormalTok"/>
        </w:rPr>
        <w:t xml:space="preserve">(time_left.seconds </w:t>
      </w:r>
      <w:r w:rsidR="00517B84">
        <w:rPr>
          <w:rStyle w:val="OperatorTok"/>
        </w:rPr>
        <w:t>%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3600</w:t>
      </w:r>
      <w:r w:rsidR="00517B84">
        <w:rPr>
          <w:rStyle w:val="NormalTok"/>
        </w:rPr>
        <w:t xml:space="preserve">) </w:t>
      </w:r>
      <w:r w:rsidR="00517B84">
        <w:rPr>
          <w:rStyle w:val="OperatorTok"/>
        </w:rPr>
        <w:t>//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60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minutes,"</w:t>
      </w:r>
      <w:r w:rsidR="00517B84">
        <w:br/>
      </w:r>
      <w:r w:rsidR="00517B84">
        <w:rPr>
          <w:rStyle w:val="NormalTok"/>
        </w:rPr>
        <w:t xml:space="preserve">          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time_left</w:t>
      </w:r>
      <w:r w:rsidR="00517B84">
        <w:rPr>
          <w:rStyle w:val="SpecialCharTok"/>
        </w:rPr>
        <w:t>.</w:t>
      </w:r>
      <w:r w:rsidR="00517B84">
        <w:rPr>
          <w:rStyle w:val="NormalTok"/>
        </w:rPr>
        <w:t xml:space="preserve">seconds </w:t>
      </w:r>
      <w:r w:rsidR="00517B84">
        <w:rPr>
          <w:rStyle w:val="OperatorTok"/>
        </w:rPr>
        <w:t>%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60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 xml:space="preserve"> seconds.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double_day(birth1_str, birth2_str):</w:t>
      </w:r>
      <w:r w:rsidR="00517B84">
        <w:br/>
      </w:r>
      <w:r w:rsidR="00517B84">
        <w:rPr>
          <w:rStyle w:val="NormalTok"/>
        </w:rPr>
        <w:t xml:space="preserve">    birth1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.strptime(birth1_str, </w:t>
      </w:r>
      <w:r w:rsidR="00517B84">
        <w:rPr>
          <w:rStyle w:val="StringTok"/>
        </w:rPr>
        <w:t>"%Y-%m-</w:t>
      </w:r>
      <w:r w:rsidR="00517B84">
        <w:rPr>
          <w:rStyle w:val="SpecialCharTok"/>
        </w:rPr>
        <w:t>%d</w:t>
      </w:r>
      <w:r w:rsidR="00517B84">
        <w:rPr>
          <w:rStyle w:val="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birth2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.strptime(birth2_str, </w:t>
      </w:r>
      <w:r w:rsidR="00517B84">
        <w:rPr>
          <w:rStyle w:val="StringTok"/>
        </w:rPr>
        <w:t>"%Y-%m-</w:t>
      </w:r>
      <w:r w:rsidR="00517B84">
        <w:rPr>
          <w:rStyle w:val="SpecialCharTok"/>
        </w:rPr>
        <w:t>%d</w:t>
      </w:r>
      <w:r w:rsidR="00517B84">
        <w:rPr>
          <w:rStyle w:val="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birth1 </w:t>
      </w:r>
      <w:r w:rsidR="00517B84">
        <w:rPr>
          <w:rStyle w:val="OperatorTok"/>
        </w:rPr>
        <w:t>&gt;</w:t>
      </w:r>
      <w:r w:rsidR="00517B84">
        <w:rPr>
          <w:rStyle w:val="NormalTok"/>
        </w:rPr>
        <w:t xml:space="preserve"> birth2:</w:t>
      </w:r>
      <w:r w:rsidR="00517B84">
        <w:br/>
      </w:r>
      <w:r w:rsidR="00517B84">
        <w:rPr>
          <w:rStyle w:val="NormalTok"/>
        </w:rPr>
        <w:t xml:space="preserve">        older, young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birth2, birth1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older, young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birth1, birth2</w:t>
      </w:r>
      <w:r w:rsidR="00517B84">
        <w:br/>
      </w:r>
      <w:r w:rsidR="00517B84">
        <w:rPr>
          <w:rStyle w:val="NormalTok"/>
        </w:rPr>
        <w:t xml:space="preserve">    diff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younger </w:t>
      </w:r>
      <w:r w:rsidR="00517B84">
        <w:rPr>
          <w:rStyle w:val="OperatorTok"/>
        </w:rPr>
        <w:t>-</w:t>
      </w:r>
      <w:r w:rsidR="00517B84">
        <w:rPr>
          <w:rStyle w:val="NormalTok"/>
        </w:rPr>
        <w:t xml:space="preserve"> older</w:t>
      </w:r>
      <w:r w:rsidR="00517B84">
        <w:br/>
      </w:r>
      <w:r w:rsidR="00517B84">
        <w:rPr>
          <w:rStyle w:val="NormalTok"/>
        </w:rPr>
        <w:t xml:space="preserve">    double_day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younger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diff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Double Day (when older is twice as old):"</w:t>
      </w:r>
      <w:r w:rsidR="00517B84">
        <w:rPr>
          <w:rStyle w:val="NormalTok"/>
        </w:rPr>
        <w:t>, double_day.date())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n_times_day(birth1_str, birth2_str, n):</w:t>
      </w:r>
      <w:r w:rsidR="00517B84">
        <w:br/>
      </w:r>
      <w:r w:rsidR="00517B84">
        <w:rPr>
          <w:rStyle w:val="NormalTok"/>
        </w:rPr>
        <w:t xml:space="preserve">    birth1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.strptime(birth1_str, </w:t>
      </w:r>
      <w:r w:rsidR="00517B84">
        <w:rPr>
          <w:rStyle w:val="StringTok"/>
        </w:rPr>
        <w:t>"%Y-%m-</w:t>
      </w:r>
      <w:r w:rsidR="00517B84">
        <w:rPr>
          <w:rStyle w:val="SpecialCharTok"/>
        </w:rPr>
        <w:t>%d</w:t>
      </w:r>
      <w:r w:rsidR="00517B84">
        <w:rPr>
          <w:rStyle w:val="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birth2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datetime.strptime(birth2_str, </w:t>
      </w:r>
      <w:r w:rsidR="00517B84">
        <w:rPr>
          <w:rStyle w:val="StringTok"/>
        </w:rPr>
        <w:t>"%Y-%m-</w:t>
      </w:r>
      <w:r w:rsidR="00517B84">
        <w:rPr>
          <w:rStyle w:val="SpecialCharTok"/>
        </w:rPr>
        <w:t>%d</w:t>
      </w:r>
      <w:r w:rsidR="00517B84">
        <w:rPr>
          <w:rStyle w:val="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birth1 </w:t>
      </w:r>
      <w:r w:rsidR="00517B84">
        <w:rPr>
          <w:rStyle w:val="OperatorTok"/>
        </w:rPr>
        <w:t>&gt;</w:t>
      </w:r>
      <w:r w:rsidR="00517B84">
        <w:rPr>
          <w:rStyle w:val="NormalTok"/>
        </w:rPr>
        <w:t xml:space="preserve"> birth2:</w:t>
      </w:r>
      <w:r w:rsidR="00517B84">
        <w:br/>
      </w:r>
      <w:r w:rsidR="00517B84">
        <w:rPr>
          <w:rStyle w:val="NormalTok"/>
        </w:rPr>
        <w:t xml:space="preserve">        older, young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birth2, birth1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older, young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birth1, birth2</w:t>
      </w:r>
      <w:r w:rsidR="00517B84">
        <w:br/>
      </w:r>
      <w:r w:rsidR="00517B84">
        <w:rPr>
          <w:rStyle w:val="NormalTok"/>
        </w:rPr>
        <w:t xml:space="preserve">    diff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younger </w:t>
      </w:r>
      <w:r w:rsidR="00517B84">
        <w:rPr>
          <w:rStyle w:val="OperatorTok"/>
        </w:rPr>
        <w:t>-</w:t>
      </w:r>
      <w:r w:rsidR="00517B84">
        <w:rPr>
          <w:rStyle w:val="NormalTok"/>
        </w:rPr>
        <w:t xml:space="preserve"> older</w:t>
      </w:r>
      <w:r w:rsidR="00517B84">
        <w:br/>
      </w:r>
      <w:r w:rsidR="00517B84">
        <w:rPr>
          <w:rStyle w:val="NormalTok"/>
        </w:rPr>
        <w:t xml:space="preserve">    target_day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younger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diff </w:t>
      </w:r>
      <w:r w:rsidR="00517B84">
        <w:rPr>
          <w:rStyle w:val="OperatorTok"/>
        </w:rPr>
        <w:t>/</w:t>
      </w:r>
      <w:r w:rsidR="00517B84">
        <w:rPr>
          <w:rStyle w:val="NormalTok"/>
        </w:rPr>
        <w:t xml:space="preserve"> (n </w:t>
      </w:r>
      <w:r w:rsidR="00517B84">
        <w:rPr>
          <w:rStyle w:val="OperatorTok"/>
        </w:rPr>
        <w:t>-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NormalTok"/>
        </w:rPr>
        <w:t>n</w:t>
      </w:r>
      <w:r w:rsidR="00517B84">
        <w:rPr>
          <w:rStyle w:val="SpecialCharTok"/>
        </w:rPr>
        <w:t>}</w:t>
      </w:r>
      <w:r w:rsidR="00517B84">
        <w:rPr>
          <w:rStyle w:val="SpecialStringTok"/>
        </w:rPr>
        <w:t>-Times Day:"</w:t>
      </w:r>
      <w:r w:rsidR="00517B84">
        <w:rPr>
          <w:rStyle w:val="NormalTok"/>
        </w:rPr>
        <w:t>, target_day.date())</w:t>
      </w:r>
      <w:r w:rsidR="00517B84">
        <w:br/>
      </w:r>
      <w:r w:rsidR="00517B84">
        <w:br/>
      </w:r>
      <w:r w:rsidR="00517B84">
        <w:rPr>
          <w:rStyle w:val="CommentTok"/>
        </w:rPr>
        <w:t># ----------- Run Example --------</w:t>
      </w:r>
      <w:r w:rsidR="00517B84">
        <w:br/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__name__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__main__"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1. Current day of the week: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current_day_of_week(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517B84">
        <w:rPr>
          <w:rStyle w:val="CharTok"/>
        </w:rPr>
        <w:t>\n</w:t>
      </w:r>
      <w:r w:rsidR="00517B84">
        <w:rPr>
          <w:rStyle w:val="StringTok"/>
        </w:rPr>
        <w:t>2. Birthday info: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birthday_info(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517B84">
        <w:rPr>
          <w:rStyle w:val="CharTok"/>
        </w:rPr>
        <w:t>\n</w:t>
      </w:r>
      <w:r w:rsidR="00517B84">
        <w:rPr>
          <w:rStyle w:val="StringTok"/>
        </w:rPr>
        <w:t>3. Double Day Example: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double_day(</w:t>
      </w:r>
      <w:r w:rsidR="00517B84">
        <w:rPr>
          <w:rStyle w:val="StringTok"/>
        </w:rPr>
        <w:t>"1990-01-01"</w:t>
      </w:r>
      <w:r w:rsidR="00517B84">
        <w:rPr>
          <w:rStyle w:val="NormalTok"/>
        </w:rPr>
        <w:t xml:space="preserve">, </w:t>
      </w:r>
      <w:r w:rsidR="00517B84">
        <w:rPr>
          <w:rStyle w:val="StringTok"/>
        </w:rPr>
        <w:t>"2000-01-01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517B84">
        <w:rPr>
          <w:rStyle w:val="CharTok"/>
        </w:rPr>
        <w:t>\n</w:t>
      </w:r>
      <w:r w:rsidR="00517B84">
        <w:rPr>
          <w:rStyle w:val="StringTok"/>
        </w:rPr>
        <w:t>4. n-Times Day Example (n=3):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n_times_day(</w:t>
      </w:r>
      <w:r w:rsidR="00517B84">
        <w:rPr>
          <w:rStyle w:val="StringTok"/>
        </w:rPr>
        <w:t>"1990-01-01"</w:t>
      </w:r>
      <w:r w:rsidR="00517B84">
        <w:rPr>
          <w:rStyle w:val="NormalTok"/>
        </w:rPr>
        <w:t xml:space="preserve">, </w:t>
      </w:r>
      <w:r w:rsidR="00517B84">
        <w:rPr>
          <w:rStyle w:val="StringTok"/>
        </w:rPr>
        <w:t>"2000-01-01"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3</w:t>
      </w:r>
      <w:r w:rsidR="00517B84">
        <w:rPr>
          <w:rStyle w:val="NormalTok"/>
        </w:rPr>
        <w:t>)</w:t>
      </w:r>
    </w:p>
    <w:p w14:paraId="64DEAB33" w14:textId="0595151A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BD0C12" w:rsidRPr="00BD0C12">
        <w:rPr>
          <w:rStyle w:val="BodyText"/>
        </w:rPr>
        <w:t xml:space="preserve"> </w:t>
      </w:r>
      <w:r w:rsidR="00BD0C12">
        <w:rPr>
          <w:rStyle w:val="VerbatimChar"/>
        </w:rPr>
        <w:t>MANOJ R, USN:1AY24AI068</w:t>
      </w:r>
      <w:r>
        <w:rPr>
          <w:rStyle w:val="VerbatimChar"/>
        </w:rPr>
        <w:t>, SEC:O</w:t>
      </w:r>
      <w:r>
        <w:br/>
      </w:r>
      <w:r>
        <w:rPr>
          <w:rStyle w:val="VerbatimChar"/>
        </w:rPr>
        <w:t>1. Current day of the week:</w:t>
      </w:r>
      <w:r>
        <w:br/>
      </w:r>
      <w:r>
        <w:rPr>
          <w:rStyle w:val="VerbatimChar"/>
        </w:rPr>
        <w:t>Today's date: 2025-06-15</w:t>
      </w:r>
      <w:r>
        <w:br/>
      </w:r>
      <w:r>
        <w:rPr>
          <w:rStyle w:val="VerbatimChar"/>
        </w:rPr>
        <w:t>Day of the week: Sunday</w:t>
      </w:r>
      <w:r>
        <w:br/>
      </w:r>
      <w:r>
        <w:br/>
      </w:r>
      <w:r>
        <w:rPr>
          <w:rStyle w:val="VerbatimChar"/>
        </w:rPr>
        <w:t>2. Birthday info:</w:t>
      </w:r>
    </w:p>
    <w:p w14:paraId="4D5AB545" w14:textId="77777777" w:rsidR="00760612" w:rsidRDefault="00517B84">
      <w:pPr>
        <w:pStyle w:val="SourceCode"/>
      </w:pPr>
      <w:r>
        <w:rPr>
          <w:rStyle w:val="VerbatimChar"/>
        </w:rPr>
        <w:t>Enter your birthday (YYYY-MM-DD):  2006-12-30</w:t>
      </w:r>
    </w:p>
    <w:p w14:paraId="2BE8E791" w14:textId="77777777" w:rsidR="00760612" w:rsidRDefault="00517B84">
      <w:pPr>
        <w:pStyle w:val="SourceCode"/>
      </w:pPr>
      <w:r>
        <w:rPr>
          <w:rStyle w:val="VerbatimChar"/>
        </w:rPr>
        <w:t>You are 18 years old.</w:t>
      </w:r>
      <w:r>
        <w:br/>
      </w:r>
      <w:r>
        <w:rPr>
          <w:rStyle w:val="VerbatimChar"/>
        </w:rPr>
        <w:t>Time until next birthday: 197 days, 13 hours, 21 minutes,45 seconds.</w:t>
      </w:r>
      <w:r>
        <w:br/>
      </w:r>
      <w:r>
        <w:lastRenderedPageBreak/>
        <w:br/>
      </w:r>
      <w:r>
        <w:rPr>
          <w:rStyle w:val="VerbatimChar"/>
        </w:rPr>
        <w:t>3. Double Day Example:</w:t>
      </w:r>
      <w:r>
        <w:br/>
      </w:r>
      <w:r>
        <w:rPr>
          <w:rStyle w:val="VerbatimChar"/>
        </w:rPr>
        <w:t>Double Day (when older is twice as old): 2009-12-31</w:t>
      </w:r>
      <w:r>
        <w:br/>
      </w:r>
      <w:r>
        <w:br/>
      </w:r>
      <w:r>
        <w:rPr>
          <w:rStyle w:val="VerbatimChar"/>
        </w:rPr>
        <w:t>4. n-Times Day Example (n=3):</w:t>
      </w:r>
      <w:r>
        <w:br/>
      </w:r>
      <w:r>
        <w:rPr>
          <w:rStyle w:val="VerbatimChar"/>
        </w:rPr>
        <w:t>3-Times Day: 2004-12-31</w:t>
      </w:r>
    </w:p>
    <w:p w14:paraId="210874CD" w14:textId="06F31AE5" w:rsidR="00760612" w:rsidRDefault="00E21A21">
      <w:pPr>
        <w:pStyle w:val="SourceCode"/>
      </w:pPr>
      <w:bookmarkStart w:id="9" w:name="X1689426ea94e32c5f685a0eac38c17768d690d2"/>
      <w:bookmarkEnd w:id="8"/>
      <w:r>
        <w:rPr>
          <w:rStyle w:val="CommentTok"/>
          <w:sz w:val="32"/>
          <w:szCs w:val="36"/>
        </w:rPr>
        <w:t>9</w:t>
      </w:r>
      <w:r w:rsidR="00517B84" w:rsidRPr="00AB6587">
        <w:rPr>
          <w:rStyle w:val="CommentTok"/>
          <w:sz w:val="32"/>
          <w:szCs w:val="36"/>
        </w:rPr>
        <w:t xml:space="preserve"> Average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BD0C12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br/>
      </w:r>
      <w:r w:rsidR="00517B84">
        <w:rPr>
          <w:rStyle w:val="KeywordTok"/>
        </w:rPr>
        <w:t>class</w:t>
      </w:r>
      <w:r w:rsidR="00517B84">
        <w:rPr>
          <w:rStyle w:val="NormalTok"/>
        </w:rPr>
        <w:t xml:space="preserve"> Time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init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hours</w:t>
      </w:r>
      <w:r w:rsidR="00517B84">
        <w:rPr>
          <w:rStyle w:val="OperatorTok"/>
        </w:rPr>
        <w:t>=</w:t>
      </w:r>
      <w:r w:rsidR="00517B84">
        <w:rPr>
          <w:rStyle w:val="DecValTok"/>
        </w:rPr>
        <w:t>0</w:t>
      </w:r>
      <w:r w:rsidR="00517B84">
        <w:rPr>
          <w:rStyle w:val="NormalTok"/>
        </w:rPr>
        <w:t>, minutes</w:t>
      </w:r>
      <w:r w:rsidR="00517B84">
        <w:rPr>
          <w:rStyle w:val="OperatorTok"/>
        </w:rPr>
        <w:t>=</w:t>
      </w:r>
      <w:r w:rsidR="00517B84">
        <w:rPr>
          <w:rStyle w:val="DecValTok"/>
        </w:rPr>
        <w:t>0</w:t>
      </w:r>
      <w:r w:rsidR="00517B84">
        <w:rPr>
          <w:rStyle w:val="NormalTok"/>
        </w:rPr>
        <w:t>, seconds</w:t>
      </w:r>
      <w:r w:rsidR="00517B84">
        <w:rPr>
          <w:rStyle w:val="OperatorTok"/>
        </w:rPr>
        <w:t>=</w:t>
      </w:r>
      <w:r w:rsidR="00517B84">
        <w:rPr>
          <w:rStyle w:val="DecValTok"/>
        </w:rPr>
        <w:t>0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hour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hours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minute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minutes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second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seconds</w:t>
      </w:r>
      <w:r w:rsidR="00517B84">
        <w:br/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total_seconds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mmentTok"/>
        </w:rPr>
        <w:t>"""Returns total time in seconds"""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hours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3600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minutes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60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.seconds</w:t>
      </w:r>
      <w:r w:rsidR="00517B84">
        <w:br/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AttributeTok"/>
        </w:rPr>
        <w:t>@classmethod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from_seconds(cls, total_secs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mmentTok"/>
        </w:rPr>
        <w:t>"""Creates a Time object from total seconds"""</w:t>
      </w:r>
      <w:r w:rsidR="00517B84">
        <w:br/>
      </w:r>
      <w:r w:rsidR="00517B84">
        <w:rPr>
          <w:rStyle w:val="NormalTok"/>
        </w:rPr>
        <w:t xml:space="preserve">        hour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otal_secs </w:t>
      </w:r>
      <w:r w:rsidR="00517B84">
        <w:rPr>
          <w:rStyle w:val="OperatorTok"/>
        </w:rPr>
        <w:t>//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3600</w:t>
      </w:r>
      <w:r w:rsidR="00517B84">
        <w:br/>
      </w:r>
      <w:r w:rsidR="00517B84">
        <w:rPr>
          <w:rStyle w:val="NormalTok"/>
        </w:rPr>
        <w:t xml:space="preserve">        remainder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otal_secs </w:t>
      </w:r>
      <w:r w:rsidR="00517B84">
        <w:rPr>
          <w:rStyle w:val="OperatorTok"/>
        </w:rPr>
        <w:t>%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3600</w:t>
      </w:r>
      <w:r w:rsidR="00517B84">
        <w:br/>
      </w:r>
      <w:r w:rsidR="00517B84">
        <w:rPr>
          <w:rStyle w:val="NormalTok"/>
        </w:rPr>
        <w:t xml:space="preserve">        minute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emainder </w:t>
      </w:r>
      <w:r w:rsidR="00517B84">
        <w:rPr>
          <w:rStyle w:val="OperatorTok"/>
        </w:rPr>
        <w:t>//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60</w:t>
      </w:r>
      <w:r w:rsidR="00517B84">
        <w:br/>
      </w:r>
      <w:r w:rsidR="00517B84">
        <w:rPr>
          <w:rStyle w:val="NormalTok"/>
        </w:rPr>
        <w:t xml:space="preserve">        second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remainder </w:t>
      </w:r>
      <w:r w:rsidR="00517B84">
        <w:rPr>
          <w:rStyle w:val="OperatorTok"/>
        </w:rPr>
        <w:t>%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60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cls(</w:t>
      </w:r>
      <w:r w:rsidR="00517B84">
        <w:rPr>
          <w:rStyle w:val="BuiltInTok"/>
        </w:rPr>
        <w:t>int</w:t>
      </w:r>
      <w:r w:rsidR="00517B84">
        <w:rPr>
          <w:rStyle w:val="NormalTok"/>
        </w:rPr>
        <w:t xml:space="preserve">(hours), </w:t>
      </w:r>
      <w:r w:rsidR="00517B84">
        <w:rPr>
          <w:rStyle w:val="BuiltInTok"/>
        </w:rPr>
        <w:t>int</w:t>
      </w:r>
      <w:r w:rsidR="00517B84">
        <w:rPr>
          <w:rStyle w:val="NormalTok"/>
        </w:rPr>
        <w:t xml:space="preserve">(minutes), </w:t>
      </w:r>
      <w:r w:rsidR="00517B84">
        <w:rPr>
          <w:rStyle w:val="BuiltInTok"/>
        </w:rPr>
        <w:t>int</w:t>
      </w:r>
      <w:r w:rsidR="00517B84">
        <w:rPr>
          <w:rStyle w:val="NormalTok"/>
        </w:rPr>
        <w:t>(seconds))</w:t>
      </w:r>
      <w:r w:rsidR="00517B84">
        <w:br/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print_time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mmentTok"/>
        </w:rPr>
        <w:t>"""Nicely formats and prints time"""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VariableTok"/>
        </w:rPr>
        <w:t>self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hours</w:t>
      </w:r>
      <w:r w:rsidR="00517B84">
        <w:rPr>
          <w:rStyle w:val="SpecialCharTok"/>
        </w:rPr>
        <w:t>:02d}</w:t>
      </w:r>
      <w:r w:rsidR="00517B84">
        <w:rPr>
          <w:rStyle w:val="SpecialStringTok"/>
        </w:rPr>
        <w:t>:</w:t>
      </w:r>
      <w:r w:rsidR="00517B84">
        <w:rPr>
          <w:rStyle w:val="SpecialCharTok"/>
        </w:rPr>
        <w:t>{</w:t>
      </w:r>
      <w:r w:rsidR="00517B84">
        <w:rPr>
          <w:rStyle w:val="VariableTok"/>
        </w:rPr>
        <w:t>self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minutes</w:t>
      </w:r>
      <w:r w:rsidR="00517B84">
        <w:rPr>
          <w:rStyle w:val="SpecialCharTok"/>
        </w:rPr>
        <w:t>:02d}</w:t>
      </w:r>
      <w:r w:rsidR="00517B84">
        <w:rPr>
          <w:rStyle w:val="SpecialStringTok"/>
        </w:rPr>
        <w:t>:</w:t>
      </w:r>
      <w:r w:rsidR="00517B84">
        <w:rPr>
          <w:rStyle w:val="SpecialCharTok"/>
        </w:rPr>
        <w:t>{</w:t>
      </w:r>
      <w:r w:rsidR="00517B84">
        <w:rPr>
          <w:rStyle w:val="VariableTok"/>
        </w:rPr>
        <w:t>self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seconds</w:t>
      </w:r>
      <w:r w:rsidR="00517B84">
        <w:rPr>
          <w:rStyle w:val="SpecialCharTok"/>
        </w:rPr>
        <w:t>:02d}</w:t>
      </w:r>
      <w:r w:rsidR="00517B84">
        <w:rPr>
          <w:rStyle w:val="SpecialStringTok"/>
        </w:rPr>
        <w:t>"</w:t>
      </w:r>
      <w:r w:rsidR="00517B84">
        <w:rPr>
          <w:rStyle w:val="NormalTok"/>
        </w:rPr>
        <w:t>)</w:t>
      </w:r>
      <w:r w:rsidR="00517B84">
        <w:br/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str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SpecialStringTok"/>
        </w:rPr>
        <w:t>f"</w:t>
      </w:r>
      <w:r w:rsidR="00517B84">
        <w:rPr>
          <w:rStyle w:val="SpecialCharTok"/>
        </w:rPr>
        <w:t>{</w:t>
      </w:r>
      <w:r w:rsidR="00517B84">
        <w:rPr>
          <w:rStyle w:val="VariableTok"/>
        </w:rPr>
        <w:t>self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hours</w:t>
      </w:r>
      <w:r w:rsidR="00517B84">
        <w:rPr>
          <w:rStyle w:val="SpecialCharTok"/>
        </w:rPr>
        <w:t>:02d}</w:t>
      </w:r>
      <w:r w:rsidR="00517B84">
        <w:rPr>
          <w:rStyle w:val="SpecialStringTok"/>
        </w:rPr>
        <w:t>:</w:t>
      </w:r>
      <w:r w:rsidR="00517B84">
        <w:rPr>
          <w:rStyle w:val="SpecialCharTok"/>
        </w:rPr>
        <w:t>{</w:t>
      </w:r>
      <w:r w:rsidR="00517B84">
        <w:rPr>
          <w:rStyle w:val="VariableTok"/>
        </w:rPr>
        <w:t>self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minutes</w:t>
      </w:r>
      <w:r w:rsidR="00517B84">
        <w:rPr>
          <w:rStyle w:val="SpecialCharTok"/>
        </w:rPr>
        <w:t>:02d}</w:t>
      </w:r>
      <w:r w:rsidR="00517B84">
        <w:rPr>
          <w:rStyle w:val="SpecialStringTok"/>
        </w:rPr>
        <w:t>:</w:t>
      </w:r>
      <w:r w:rsidR="00517B84">
        <w:rPr>
          <w:rStyle w:val="SpecialCharTok"/>
        </w:rPr>
        <w:t>{</w:t>
      </w:r>
      <w:r w:rsidR="00517B84">
        <w:rPr>
          <w:rStyle w:val="VariableTok"/>
        </w:rPr>
        <w:t>self</w:t>
      </w:r>
      <w:r w:rsidR="00517B84">
        <w:rPr>
          <w:rStyle w:val="SpecialCharTok"/>
        </w:rPr>
        <w:t>.</w:t>
      </w:r>
      <w:r w:rsidR="00517B84">
        <w:rPr>
          <w:rStyle w:val="NormalTok"/>
        </w:rPr>
        <w:t>seconds</w:t>
      </w:r>
      <w:r w:rsidR="00517B84">
        <w:rPr>
          <w:rStyle w:val="SpecialCharTok"/>
        </w:rPr>
        <w:t>:02d}</w:t>
      </w:r>
      <w:r w:rsidR="00517B84">
        <w:rPr>
          <w:rStyle w:val="SpecialStringTok"/>
        </w:rPr>
        <w:t>"</w:t>
      </w:r>
      <w:r w:rsidR="00517B84">
        <w:br/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mul_time(time_obj, factor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Multiplies a Time object by a number"""</w:t>
      </w:r>
      <w:r w:rsidR="00517B84">
        <w:br/>
      </w:r>
      <w:r w:rsidR="00517B84">
        <w:rPr>
          <w:rStyle w:val="NormalTok"/>
        </w:rPr>
        <w:t xml:space="preserve">    total_sec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ime_obj.total_seconds()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factor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Time.from_seconds(total_secs)</w:t>
      </w:r>
      <w:r w:rsidR="00517B84">
        <w:br/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avg_pace(finishing_time, distance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Returns average pace (time per unit distance)"""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mul_time(finishing_time, </w:t>
      </w:r>
      <w:r w:rsidR="00517B84">
        <w:rPr>
          <w:rStyle w:val="DecValTok"/>
        </w:rPr>
        <w:t>1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/</w:t>
      </w:r>
      <w:r w:rsidR="00517B84">
        <w:rPr>
          <w:rStyle w:val="NormalTok"/>
        </w:rPr>
        <w:t xml:space="preserve"> distance)</w:t>
      </w:r>
      <w:r w:rsidR="00517B84">
        <w:br/>
      </w:r>
      <w:r w:rsidR="00517B84">
        <w:br/>
      </w:r>
      <w:r w:rsidR="00517B84">
        <w:rPr>
          <w:rStyle w:val="CommentTok"/>
        </w:rPr>
        <w:t># ----------- Example Usage -----------</w:t>
      </w:r>
      <w:r w:rsidR="00517B84">
        <w:br/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__name__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__main__"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# Suppose you ran a 10-mile race in 1 hour 30 minutes (01:30:00)</w:t>
      </w:r>
      <w:r w:rsidR="00517B84">
        <w:br/>
      </w:r>
      <w:r w:rsidR="00517B84">
        <w:rPr>
          <w:rStyle w:val="NormalTok"/>
        </w:rPr>
        <w:t xml:space="preserve">    finish_tim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ime(</w:t>
      </w:r>
      <w:r w:rsidR="00517B84">
        <w:rPr>
          <w:rStyle w:val="DecValTok"/>
        </w:rPr>
        <w:t>1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3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0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lastRenderedPageBreak/>
        <w:t xml:space="preserve">    distanc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0</w:t>
      </w:r>
      <w:r w:rsidR="00517B84">
        <w:rPr>
          <w:rStyle w:val="NormalTok"/>
        </w:rPr>
        <w:t xml:space="preserve"> 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Finishing Time:"</w:t>
      </w:r>
      <w:r w:rsidR="00517B84">
        <w:rPr>
          <w:rStyle w:val="NormalTok"/>
        </w:rPr>
        <w:t>, finish_time)</w:t>
      </w:r>
      <w:r w:rsidR="00517B84">
        <w:br/>
      </w:r>
      <w:r w:rsidR="00517B84">
        <w:rPr>
          <w:rStyle w:val="NormalTok"/>
        </w:rPr>
        <w:t xml:space="preserve">    pace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avg_pace(finish_time, distance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Average Pace (per mile):"</w:t>
      </w:r>
      <w:r w:rsidR="00517B84">
        <w:rPr>
          <w:rStyle w:val="NormalTok"/>
        </w:rPr>
        <w:t>, pace)</w:t>
      </w:r>
    </w:p>
    <w:p w14:paraId="5C75AF1E" w14:textId="65398EC8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BD0C12" w:rsidRPr="00BD0C12">
        <w:rPr>
          <w:rStyle w:val="BodyText"/>
        </w:rPr>
        <w:t xml:space="preserve"> </w:t>
      </w:r>
      <w:r w:rsidR="00BD0C12">
        <w:rPr>
          <w:rStyle w:val="VerbatimChar"/>
        </w:rPr>
        <w:t>MANOJ R, USN:1AY24AI068</w:t>
      </w:r>
      <w:r>
        <w:rPr>
          <w:rStyle w:val="VerbatimChar"/>
        </w:rPr>
        <w:t>, SEC:O</w:t>
      </w:r>
      <w:r>
        <w:br/>
      </w:r>
      <w:r>
        <w:rPr>
          <w:rStyle w:val="VerbatimChar"/>
        </w:rPr>
        <w:t>Finishing Time: 01:30:00</w:t>
      </w:r>
      <w:r>
        <w:br/>
      </w:r>
      <w:r>
        <w:rPr>
          <w:rStyle w:val="VerbatimChar"/>
        </w:rPr>
        <w:t>Average Pace (per mile): 00:09:00</w:t>
      </w:r>
    </w:p>
    <w:p w14:paraId="29CBF927" w14:textId="3614ADCF" w:rsidR="00760612" w:rsidRDefault="00E21A21">
      <w:pPr>
        <w:pStyle w:val="SourceCode"/>
      </w:pPr>
      <w:bookmarkStart w:id="10" w:name="X9f704de44936073ef5de3609245f97b81573a92"/>
      <w:bookmarkEnd w:id="9"/>
      <w:r>
        <w:rPr>
          <w:rStyle w:val="CommentTok"/>
          <w:sz w:val="32"/>
          <w:szCs w:val="36"/>
        </w:rPr>
        <w:t xml:space="preserve">10 </w:t>
      </w:r>
      <w:proofErr w:type="spellStart"/>
      <w:r w:rsidR="00517B84" w:rsidRPr="00AB6587">
        <w:rPr>
          <w:rStyle w:val="CommentTok"/>
          <w:sz w:val="32"/>
          <w:szCs w:val="36"/>
        </w:rPr>
        <w:t>Atrribute</w:t>
      </w:r>
      <w:proofErr w:type="spellEnd"/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BD0C12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ImportTok"/>
        </w:rPr>
        <w:t>from</w:t>
      </w:r>
      <w:r w:rsidR="00517B84">
        <w:rPr>
          <w:rStyle w:val="NormalTok"/>
        </w:rPr>
        <w:t xml:space="preserve"> __future__ </w:t>
      </w:r>
      <w:r w:rsidR="00517B84">
        <w:rPr>
          <w:rStyle w:val="ImportTok"/>
        </w:rPr>
        <w:t>import</w:t>
      </w:r>
      <w:r w:rsidR="00517B84">
        <w:rPr>
          <w:rStyle w:val="NormalTok"/>
        </w:rPr>
        <w:t xml:space="preserve"> print_function, division</w:t>
      </w:r>
      <w:r w:rsidR="00517B84">
        <w:br/>
      </w:r>
      <w:r w:rsidR="00517B84">
        <w:rPr>
          <w:rStyle w:val="KeywordTok"/>
        </w:rPr>
        <w:t>class</w:t>
      </w:r>
      <w:r w:rsidR="00517B84">
        <w:rPr>
          <w:rStyle w:val="NormalTok"/>
        </w:rPr>
        <w:t xml:space="preserve"> Time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Represents the time of day as seconds since midnight."""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init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hour</w:t>
      </w:r>
      <w:r w:rsidR="00517B84">
        <w:rPr>
          <w:rStyle w:val="OperatorTok"/>
        </w:rPr>
        <w:t>=</w:t>
      </w:r>
      <w:r w:rsidR="00517B84">
        <w:rPr>
          <w:rStyle w:val="DecValTok"/>
        </w:rPr>
        <w:t>0</w:t>
      </w:r>
      <w:r w:rsidR="00517B84">
        <w:rPr>
          <w:rStyle w:val="NormalTok"/>
        </w:rPr>
        <w:t>, minute</w:t>
      </w:r>
      <w:r w:rsidR="00517B84">
        <w:rPr>
          <w:rStyle w:val="OperatorTok"/>
        </w:rPr>
        <w:t>=</w:t>
      </w:r>
      <w:r w:rsidR="00517B84">
        <w:rPr>
          <w:rStyle w:val="DecValTok"/>
        </w:rPr>
        <w:t>0</w:t>
      </w:r>
      <w:r w:rsidR="00517B84">
        <w:rPr>
          <w:rStyle w:val="NormalTok"/>
        </w:rPr>
        <w:t>, second</w:t>
      </w:r>
      <w:r w:rsidR="00517B84">
        <w:rPr>
          <w:rStyle w:val="OperatorTok"/>
        </w:rPr>
        <w:t>=</w:t>
      </w:r>
      <w:r w:rsidR="00517B84">
        <w:rPr>
          <w:rStyle w:val="DecValTok"/>
        </w:rPr>
        <w:t>0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second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hour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3600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minute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60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second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str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h, rem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divmod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seconds, </w:t>
      </w:r>
      <w:r w:rsidR="00517B84">
        <w:rPr>
          <w:rStyle w:val="DecValTok"/>
        </w:rPr>
        <w:t>3600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m, 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divmod</w:t>
      </w:r>
      <w:r w:rsidR="00517B84">
        <w:rPr>
          <w:rStyle w:val="NormalTok"/>
        </w:rPr>
        <w:t xml:space="preserve">(rem, </w:t>
      </w:r>
      <w:r w:rsidR="00517B84">
        <w:rPr>
          <w:rStyle w:val="DecValTok"/>
        </w:rPr>
        <w:t>60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'</w:t>
      </w:r>
      <w:r w:rsidR="00517B84">
        <w:rPr>
          <w:rStyle w:val="SpecialCharTok"/>
        </w:rPr>
        <w:t>%.2d</w:t>
      </w:r>
      <w:r w:rsidR="00517B84">
        <w:rPr>
          <w:rStyle w:val="StringTok"/>
        </w:rPr>
        <w:t>:</w:t>
      </w:r>
      <w:r w:rsidR="00517B84">
        <w:rPr>
          <w:rStyle w:val="SpecialCharTok"/>
        </w:rPr>
        <w:t>%.2d</w:t>
      </w:r>
      <w:r w:rsidR="00517B84">
        <w:rPr>
          <w:rStyle w:val="StringTok"/>
        </w:rPr>
        <w:t>:</w:t>
      </w:r>
      <w:r w:rsidR="00517B84">
        <w:rPr>
          <w:rStyle w:val="SpecialCharTok"/>
        </w:rPr>
        <w:t>%.2d</w:t>
      </w:r>
      <w:r w:rsidR="00517B84">
        <w:rPr>
          <w:rStyle w:val="StringTok"/>
        </w:rPr>
        <w:t>'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%</w:t>
      </w:r>
      <w:r w:rsidR="00517B84">
        <w:rPr>
          <w:rStyle w:val="NormalTok"/>
        </w:rPr>
        <w:t xml:space="preserve"> (h, m, s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print_time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BuiltInTok"/>
        </w:rPr>
        <w:t>str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time_to_int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mmentTok"/>
        </w:rPr>
        <w:t>"""Returns seconds since midnight."""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.seconds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is_after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other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seconds </w:t>
      </w:r>
      <w:r w:rsidR="00517B84">
        <w:rPr>
          <w:rStyle w:val="OperatorTok"/>
        </w:rPr>
        <w:t>&gt;</w:t>
      </w:r>
      <w:r w:rsidR="00517B84">
        <w:rPr>
          <w:rStyle w:val="NormalTok"/>
        </w:rPr>
        <w:t xml:space="preserve"> other.seconds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add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other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sinstance</w:t>
      </w:r>
      <w:r w:rsidR="00517B84">
        <w:rPr>
          <w:rStyle w:val="NormalTok"/>
        </w:rPr>
        <w:t>(other, Time):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.add_time(other)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.increment(other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radd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other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.</w:t>
      </w:r>
      <w:r w:rsidR="00517B84">
        <w:rPr>
          <w:rStyle w:val="FunctionTok"/>
        </w:rPr>
        <w:t>__add__</w:t>
      </w:r>
      <w:r w:rsidR="00517B84">
        <w:rPr>
          <w:rStyle w:val="NormalTok"/>
        </w:rPr>
        <w:t>(other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add_time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other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assert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is_valid() </w:t>
      </w:r>
      <w:r w:rsidR="00517B84">
        <w:rPr>
          <w:rStyle w:val="KeywordTok"/>
        </w:rPr>
        <w:t>and</w:t>
      </w:r>
      <w:r w:rsidR="00517B84">
        <w:rPr>
          <w:rStyle w:val="NormalTok"/>
        </w:rPr>
        <w:t xml:space="preserve"> other.is_valid()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int_to_time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seconds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other.seconds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increment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seconds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int_to_time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seconds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seconds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is_valid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0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&lt;=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seconds </w:t>
      </w:r>
      <w:r w:rsidR="00517B84">
        <w:rPr>
          <w:rStyle w:val="OperatorTok"/>
        </w:rPr>
        <w:t>&lt;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24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*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3600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int_to_time(seconds)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mmentTok"/>
        </w:rPr>
        <w:t>"""Creates a Time object from seconds since midnight."""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Time(</w:t>
      </w:r>
      <w:r w:rsidR="00517B84">
        <w:rPr>
          <w:rStyle w:val="DecValTok"/>
        </w:rPr>
        <w:t>0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0</w:t>
      </w:r>
      <w:r w:rsidR="00517B84">
        <w:rPr>
          <w:rStyle w:val="NormalTok"/>
        </w:rPr>
        <w:t>, seconds)</w:t>
      </w:r>
      <w:r w:rsidR="00517B84">
        <w:br/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main():</w:t>
      </w:r>
      <w:r w:rsidR="00517B84">
        <w:br/>
      </w:r>
      <w:r w:rsidR="00517B84">
        <w:rPr>
          <w:rStyle w:val="NormalTok"/>
        </w:rPr>
        <w:t xml:space="preserve">    star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ime(</w:t>
      </w:r>
      <w:r w:rsidR="00517B84">
        <w:rPr>
          <w:rStyle w:val="DecValTok"/>
        </w:rPr>
        <w:t>9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45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0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start.print_time()</w:t>
      </w:r>
      <w:r w:rsidR="00517B84">
        <w:br/>
      </w:r>
      <w:r w:rsidR="00517B84">
        <w:rPr>
          <w:rStyle w:val="NormalTok"/>
        </w:rPr>
        <w:t xml:space="preserve">    end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start.increment(</w:t>
      </w:r>
      <w:r w:rsidR="00517B84">
        <w:rPr>
          <w:rStyle w:val="DecValTok"/>
        </w:rPr>
        <w:t>1337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end.print_time()</w:t>
      </w:r>
      <w:r w:rsidR="00517B84">
        <w:br/>
      </w:r>
      <w:r w:rsidR="00517B84">
        <w:rPr>
          <w:rStyle w:val="NormalTok"/>
        </w:rPr>
        <w:lastRenderedPageBreak/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'Is end after start?'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end.is_after(start)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'Using __str__'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start, end)</w:t>
      </w:r>
      <w:r w:rsidR="00517B84">
        <w:br/>
      </w:r>
      <w:r w:rsidR="00517B84">
        <w:rPr>
          <w:rStyle w:val="NormalTok"/>
        </w:rPr>
        <w:t xml:space="preserve">    start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ime(</w:t>
      </w:r>
      <w:r w:rsidR="00517B84">
        <w:rPr>
          <w:rStyle w:val="DecValTok"/>
        </w:rPr>
        <w:t>9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45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duration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ime(</w:t>
      </w:r>
      <w:r w:rsidR="00517B84">
        <w:rPr>
          <w:rStyle w:val="DecValTok"/>
        </w:rPr>
        <w:t>1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35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 xml:space="preserve">(start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duration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 xml:space="preserve">(start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</w:t>
      </w:r>
      <w:r w:rsidR="00517B84">
        <w:rPr>
          <w:rStyle w:val="DecValTok"/>
        </w:rPr>
        <w:t>1337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DecValTok"/>
        </w:rPr>
        <w:t>1337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start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'Example of polymorphism'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t1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ime(</w:t>
      </w:r>
      <w:r w:rsidR="00517B84">
        <w:rPr>
          <w:rStyle w:val="DecValTok"/>
        </w:rPr>
        <w:t>7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43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t2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ime(</w:t>
      </w:r>
      <w:r w:rsidR="00517B84">
        <w:rPr>
          <w:rStyle w:val="DecValTok"/>
        </w:rPr>
        <w:t>7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41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t3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Time(</w:t>
      </w:r>
      <w:r w:rsidR="00517B84">
        <w:rPr>
          <w:rStyle w:val="DecValTok"/>
        </w:rPr>
        <w:t>7</w:t>
      </w:r>
      <w:r w:rsidR="00517B84">
        <w:rPr>
          <w:rStyle w:val="NormalTok"/>
        </w:rPr>
        <w:t xml:space="preserve">, </w:t>
      </w:r>
      <w:r w:rsidR="00517B84">
        <w:rPr>
          <w:rStyle w:val="DecValTok"/>
        </w:rPr>
        <w:t>37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total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sum</w:t>
      </w:r>
      <w:r w:rsidR="00517B84">
        <w:rPr>
          <w:rStyle w:val="NormalTok"/>
        </w:rPr>
        <w:t>([t1, t2, t3]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total)</w:t>
      </w:r>
      <w:r w:rsidR="00517B84">
        <w:br/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__name__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'__main__'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main()</w:t>
      </w:r>
    </w:p>
    <w:p w14:paraId="11220C30" w14:textId="412AF9CA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BD0C12" w:rsidRPr="00BD0C12">
        <w:rPr>
          <w:rStyle w:val="BodyText"/>
        </w:rPr>
        <w:t xml:space="preserve"> </w:t>
      </w:r>
      <w:r w:rsidR="00BD0C12">
        <w:rPr>
          <w:rStyle w:val="VerbatimChar"/>
        </w:rPr>
        <w:t>MANOJ R, USN:1AY24AI068</w:t>
      </w:r>
      <w:r>
        <w:rPr>
          <w:rStyle w:val="VerbatimChar"/>
        </w:rPr>
        <w:t>, SEC:O</w:t>
      </w:r>
      <w:r>
        <w:br/>
      </w:r>
      <w:r>
        <w:rPr>
          <w:rStyle w:val="VerbatimChar"/>
        </w:rPr>
        <w:t>09:45:00</w:t>
      </w:r>
      <w:r>
        <w:br/>
      </w:r>
      <w:r>
        <w:rPr>
          <w:rStyle w:val="VerbatimChar"/>
        </w:rPr>
        <w:t>10:07:17</w:t>
      </w:r>
      <w:r>
        <w:br/>
      </w:r>
      <w:r>
        <w:rPr>
          <w:rStyle w:val="VerbatimChar"/>
        </w:rPr>
        <w:t>Is end after start?</w:t>
      </w:r>
      <w:r>
        <w:br/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Using __str__</w:t>
      </w:r>
      <w:r>
        <w:br/>
      </w:r>
      <w:r>
        <w:rPr>
          <w:rStyle w:val="VerbatimChar"/>
        </w:rPr>
        <w:t>09:45:00 10:07:17</w:t>
      </w:r>
      <w:r>
        <w:br/>
      </w:r>
      <w:r>
        <w:rPr>
          <w:rStyle w:val="VerbatimChar"/>
        </w:rPr>
        <w:t>11:20:00</w:t>
      </w:r>
      <w:r>
        <w:br/>
      </w:r>
      <w:r>
        <w:rPr>
          <w:rStyle w:val="VerbatimChar"/>
        </w:rPr>
        <w:t>10:07:17</w:t>
      </w:r>
      <w:r>
        <w:br/>
      </w:r>
      <w:r>
        <w:rPr>
          <w:rStyle w:val="VerbatimChar"/>
        </w:rPr>
        <w:t>10:07:17</w:t>
      </w:r>
      <w:r>
        <w:br/>
      </w:r>
      <w:r>
        <w:rPr>
          <w:rStyle w:val="VerbatimChar"/>
        </w:rPr>
        <w:t>Example of polymorphism</w:t>
      </w:r>
      <w:r>
        <w:br/>
      </w:r>
      <w:r>
        <w:rPr>
          <w:rStyle w:val="VerbatimChar"/>
        </w:rPr>
        <w:t>23:01:00</w:t>
      </w:r>
    </w:p>
    <w:p w14:paraId="623A37B2" w14:textId="3FBE5046" w:rsidR="00760612" w:rsidRDefault="00E21A21">
      <w:pPr>
        <w:pStyle w:val="SourceCode"/>
      </w:pPr>
      <w:bookmarkStart w:id="11" w:name="Xc60685609a10529ff2e5dad533a025fccb3ef48"/>
      <w:bookmarkEnd w:id="10"/>
      <w:r>
        <w:rPr>
          <w:rStyle w:val="CommentTok"/>
          <w:sz w:val="32"/>
          <w:szCs w:val="36"/>
        </w:rPr>
        <w:t xml:space="preserve">11 </w:t>
      </w:r>
      <w:r w:rsidR="00517B84" w:rsidRPr="00AB6587">
        <w:rPr>
          <w:rStyle w:val="CommentTok"/>
          <w:sz w:val="32"/>
          <w:szCs w:val="36"/>
        </w:rPr>
        <w:t>Kangaroo</w:t>
      </w:r>
      <w:r w:rsidR="00517B84">
        <w:br/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BD0C12">
        <w:rPr>
          <w:rStyle w:val="VerbatimChar"/>
        </w:rPr>
        <w:t>MANOJ R, USN:1AY24AI068</w:t>
      </w:r>
      <w:r w:rsidR="00517B84">
        <w:rPr>
          <w:rStyle w:val="StringTok"/>
        </w:rPr>
        <w:t>, SEC:O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KeywordTok"/>
        </w:rPr>
        <w:t>class</w:t>
      </w:r>
      <w:r w:rsidR="00517B84">
        <w:rPr>
          <w:rStyle w:val="NormalTok"/>
        </w:rPr>
        <w:t xml:space="preserve"> Kangaroo: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init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mmentTok"/>
        </w:rPr>
        <w:t># Each kangaroo gets its own pouch list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 xml:space="preserve">.pouch_content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[]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put_in_pouch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, item):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.pouch_contents.append(item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KeywordTok"/>
        </w:rPr>
        <w:t>def</w:t>
      </w:r>
      <w:r w:rsidR="00517B84">
        <w:rPr>
          <w:rStyle w:val="NormalTok"/>
        </w:rPr>
        <w:t xml:space="preserve"> </w:t>
      </w:r>
      <w:r w:rsidR="00517B84">
        <w:rPr>
          <w:rStyle w:val="FunctionTok"/>
        </w:rPr>
        <w:t>__str__</w:t>
      </w:r>
      <w:r w:rsidR="00517B84">
        <w:rPr>
          <w:rStyle w:val="NormalTok"/>
        </w:rPr>
        <w:t>(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):</w:t>
      </w:r>
      <w:r w:rsidR="00517B84">
        <w:br/>
      </w:r>
      <w:r w:rsidR="00517B84">
        <w:rPr>
          <w:rStyle w:val="NormalTok"/>
        </w:rPr>
        <w:t xml:space="preserve">        contents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[]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for</w:t>
      </w:r>
      <w:r w:rsidR="00517B84">
        <w:rPr>
          <w:rStyle w:val="NormalTok"/>
        </w:rPr>
        <w:t xml:space="preserve"> item </w:t>
      </w:r>
      <w:r w:rsidR="00517B84">
        <w:rPr>
          <w:rStyle w:val="KeywordTok"/>
        </w:rPr>
        <w:t>in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self</w:t>
      </w:r>
      <w:r w:rsidR="00517B84">
        <w:rPr>
          <w:rStyle w:val="NormalTok"/>
        </w:rPr>
        <w:t>.pouch_contents: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ControlFlowTok"/>
        </w:rPr>
        <w:t>if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isinstance</w:t>
      </w:r>
      <w:r w:rsidR="00517B84">
        <w:rPr>
          <w:rStyle w:val="NormalTok"/>
        </w:rPr>
        <w:t>(item, Kangaroo):</w:t>
      </w:r>
      <w:r w:rsidR="00517B84">
        <w:br/>
      </w:r>
      <w:r w:rsidR="00517B84">
        <w:rPr>
          <w:rStyle w:val="NormalTok"/>
        </w:rPr>
        <w:t xml:space="preserve">                </w:t>
      </w:r>
      <w:r w:rsidR="00517B84">
        <w:rPr>
          <w:rStyle w:val="CommentTok"/>
        </w:rPr>
        <w:t># Indent nested kangaroos</w:t>
      </w:r>
      <w:r w:rsidR="00517B84">
        <w:br/>
      </w:r>
      <w:r w:rsidR="00517B84">
        <w:rPr>
          <w:rStyle w:val="NormalTok"/>
        </w:rPr>
        <w:t xml:space="preserve">                contents.append(</w:t>
      </w:r>
      <w:r w:rsidR="00517B84">
        <w:rPr>
          <w:rStyle w:val="StringTok"/>
        </w:rPr>
        <w:t>"  "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</w:t>
      </w:r>
      <w:r w:rsidR="00517B84">
        <w:rPr>
          <w:rStyle w:val="BuiltInTok"/>
        </w:rPr>
        <w:t>str</w:t>
      </w:r>
      <w:r w:rsidR="00517B84">
        <w:rPr>
          <w:rStyle w:val="NormalTok"/>
        </w:rPr>
        <w:t>(item).replace(</w:t>
      </w:r>
      <w:r w:rsidR="00517B84">
        <w:rPr>
          <w:rStyle w:val="StringTok"/>
        </w:rPr>
        <w:t>"</w:t>
      </w:r>
      <w:r w:rsidR="00517B84">
        <w:rPr>
          <w:rStyle w:val="CharTok"/>
        </w:rPr>
        <w:t>\n</w:t>
      </w:r>
      <w:r w:rsidR="00517B84">
        <w:rPr>
          <w:rStyle w:val="StringTok"/>
        </w:rPr>
        <w:t>"</w:t>
      </w:r>
      <w:r w:rsidR="00517B84">
        <w:rPr>
          <w:rStyle w:val="NormalTok"/>
        </w:rPr>
        <w:t xml:space="preserve">, </w:t>
      </w:r>
      <w:r w:rsidR="00517B84">
        <w:rPr>
          <w:rStyle w:val="StringTok"/>
        </w:rPr>
        <w:t>"</w:t>
      </w:r>
      <w:r w:rsidR="00517B84">
        <w:rPr>
          <w:rStyle w:val="CharTok"/>
        </w:rPr>
        <w:t>\n</w:t>
      </w:r>
      <w:r w:rsidR="00517B84">
        <w:rPr>
          <w:rStyle w:val="StringTok"/>
        </w:rPr>
        <w:t xml:space="preserve">  "</w:t>
      </w:r>
      <w:r w:rsidR="00517B84">
        <w:rPr>
          <w:rStyle w:val="NormalTok"/>
        </w:rPr>
        <w:t>))</w:t>
      </w:r>
      <w:r w:rsidR="00517B84">
        <w:br/>
      </w:r>
      <w:r w:rsidR="00517B84">
        <w:rPr>
          <w:rStyle w:val="NormalTok"/>
        </w:rPr>
        <w:t xml:space="preserve">            </w:t>
      </w:r>
      <w:r w:rsidR="00517B84">
        <w:rPr>
          <w:rStyle w:val="ControlFlowTok"/>
        </w:rPr>
        <w:t>else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            contents.append(</w:t>
      </w:r>
      <w:r w:rsidR="00517B84">
        <w:rPr>
          <w:rStyle w:val="BuiltInTok"/>
        </w:rPr>
        <w:t>str</w:t>
      </w:r>
      <w:r w:rsidR="00517B84">
        <w:rPr>
          <w:rStyle w:val="NormalTok"/>
        </w:rPr>
        <w:t>(item))</w:t>
      </w:r>
      <w:r w:rsidR="00517B84">
        <w:br/>
      </w:r>
      <w:r w:rsidR="00517B84">
        <w:rPr>
          <w:rStyle w:val="NormalTok"/>
        </w:rPr>
        <w:t xml:space="preserve">        </w:t>
      </w:r>
      <w:r w:rsidR="00517B84">
        <w:rPr>
          <w:rStyle w:val="ControlFlowTok"/>
        </w:rPr>
        <w:t>return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Kangaroo with pouch contents:</w:t>
      </w:r>
      <w:r w:rsidR="00517B84">
        <w:rPr>
          <w:rStyle w:val="CharTok"/>
        </w:rPr>
        <w:t>\n</w:t>
      </w:r>
      <w:r w:rsidR="00517B84">
        <w:rPr>
          <w:rStyle w:val="StringTok"/>
        </w:rPr>
        <w:t>"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+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</w:t>
      </w:r>
      <w:r w:rsidR="00517B84">
        <w:rPr>
          <w:rStyle w:val="CharTok"/>
        </w:rPr>
        <w:t>\n</w:t>
      </w:r>
      <w:r w:rsidR="00517B84">
        <w:rPr>
          <w:rStyle w:val="StringTok"/>
        </w:rPr>
        <w:t>"</w:t>
      </w:r>
      <w:r w:rsidR="00517B84">
        <w:rPr>
          <w:rStyle w:val="NormalTok"/>
        </w:rPr>
        <w:t>.join(contents)</w:t>
      </w:r>
      <w:r w:rsidR="00517B84">
        <w:br/>
      </w:r>
      <w:r w:rsidR="00517B84">
        <w:rPr>
          <w:rStyle w:val="CommentTok"/>
        </w:rPr>
        <w:t># ----------- Test Code -----------</w:t>
      </w:r>
      <w:r w:rsidR="00517B84">
        <w:br/>
      </w:r>
      <w:r w:rsidR="00517B84">
        <w:rPr>
          <w:rStyle w:val="ControlFlowTok"/>
        </w:rPr>
        <w:lastRenderedPageBreak/>
        <w:t>if</w:t>
      </w:r>
      <w:r w:rsidR="00517B84">
        <w:rPr>
          <w:rStyle w:val="NormalTok"/>
        </w:rPr>
        <w:t xml:space="preserve"> </w:t>
      </w:r>
      <w:r w:rsidR="00517B84">
        <w:rPr>
          <w:rStyle w:val="VariableTok"/>
        </w:rPr>
        <w:t>__name__</w:t>
      </w:r>
      <w:r w:rsidR="00517B84">
        <w:rPr>
          <w:rStyle w:val="NormalTok"/>
        </w:rPr>
        <w:t xml:space="preserve"> </w:t>
      </w:r>
      <w:r w:rsidR="00517B84">
        <w:rPr>
          <w:rStyle w:val="OperatorTok"/>
        </w:rPr>
        <w:t>==</w:t>
      </w:r>
      <w:r w:rsidR="00517B84">
        <w:rPr>
          <w:rStyle w:val="NormalTok"/>
        </w:rPr>
        <w:t xml:space="preserve"> </w:t>
      </w:r>
      <w:r w:rsidR="00517B84">
        <w:rPr>
          <w:rStyle w:val="StringTok"/>
        </w:rPr>
        <w:t>"__main__"</w:t>
      </w:r>
      <w:r w:rsidR="00517B84">
        <w:rPr>
          <w:rStyle w:val="NormalTok"/>
        </w:rPr>
        <w:t>:</w:t>
      </w:r>
      <w:r w:rsidR="00517B84">
        <w:br/>
      </w:r>
      <w:r w:rsidR="00517B84">
        <w:rPr>
          <w:rStyle w:val="NormalTok"/>
        </w:rPr>
        <w:t xml:space="preserve">    kanga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Kangaroo()</w:t>
      </w:r>
      <w:r w:rsidR="00517B84">
        <w:br/>
      </w:r>
      <w:r w:rsidR="00517B84">
        <w:rPr>
          <w:rStyle w:val="NormalTok"/>
        </w:rPr>
        <w:t xml:space="preserve">    roo </w:t>
      </w:r>
      <w:r w:rsidR="00517B84">
        <w:rPr>
          <w:rStyle w:val="OperatorTok"/>
        </w:rPr>
        <w:t>=</w:t>
      </w:r>
      <w:r w:rsidR="00517B84">
        <w:rPr>
          <w:rStyle w:val="NormalTok"/>
        </w:rPr>
        <w:t xml:space="preserve"> Kangaroo()</w:t>
      </w:r>
      <w:r w:rsidR="00517B84">
        <w:br/>
      </w:r>
      <w:r w:rsidR="00517B84">
        <w:rPr>
          <w:rStyle w:val="NormalTok"/>
        </w:rPr>
        <w:t xml:space="preserve">    kanga.put_in_pouch(</w:t>
      </w:r>
      <w:r w:rsidR="00517B84">
        <w:rPr>
          <w:rStyle w:val="StringTok"/>
        </w:rPr>
        <w:t>"bottle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kanga.put_in_pouch(</w:t>
      </w:r>
      <w:r w:rsidR="00517B84">
        <w:rPr>
          <w:rStyle w:val="StringTok"/>
        </w:rPr>
        <w:t>"snack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kanga.put_in_pouch(roo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Kanga: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kanga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</w:t>
      </w:r>
      <w:r w:rsidR="00517B84">
        <w:rPr>
          <w:rStyle w:val="StringTok"/>
        </w:rPr>
        <w:t>"</w:t>
      </w:r>
      <w:r w:rsidR="00517B84">
        <w:rPr>
          <w:rStyle w:val="CharTok"/>
        </w:rPr>
        <w:t>\n</w:t>
      </w:r>
      <w:r w:rsidR="00517B84">
        <w:rPr>
          <w:rStyle w:val="StringTok"/>
        </w:rPr>
        <w:t>Roo:"</w:t>
      </w:r>
      <w:r w:rsidR="00517B84">
        <w:rPr>
          <w:rStyle w:val="NormalTok"/>
        </w:rPr>
        <w:t>)</w:t>
      </w:r>
      <w:r w:rsidR="00517B84">
        <w:br/>
      </w:r>
      <w:r w:rsidR="00517B84">
        <w:rPr>
          <w:rStyle w:val="NormalTok"/>
        </w:rPr>
        <w:t xml:space="preserve">    </w:t>
      </w:r>
      <w:r w:rsidR="00517B84">
        <w:rPr>
          <w:rStyle w:val="BuiltInTok"/>
        </w:rPr>
        <w:t>print</w:t>
      </w:r>
      <w:r w:rsidR="00517B84">
        <w:rPr>
          <w:rStyle w:val="NormalTok"/>
        </w:rPr>
        <w:t>(roo)</w:t>
      </w:r>
    </w:p>
    <w:p w14:paraId="273AC762" w14:textId="5E8605B5" w:rsidR="00760612" w:rsidRDefault="00AB6587">
      <w:pPr>
        <w:pStyle w:val="SourceCode"/>
      </w:pPr>
      <w:r w:rsidRPr="00AB6587">
        <w:rPr>
          <w:rStyle w:val="VerbatimChar"/>
          <w:color w:val="FF0000"/>
          <w:sz w:val="32"/>
          <w:szCs w:val="36"/>
        </w:rPr>
        <w:t>O/P:</w:t>
      </w:r>
      <w:r w:rsidR="00BD0C12" w:rsidRPr="00BD0C12">
        <w:rPr>
          <w:rStyle w:val="BodyText"/>
        </w:rPr>
        <w:t xml:space="preserve"> </w:t>
      </w:r>
      <w:r w:rsidR="00BD0C12">
        <w:rPr>
          <w:rStyle w:val="VerbatimChar"/>
        </w:rPr>
        <w:t>MANOJ R, USN:1AY24AI068</w:t>
      </w:r>
      <w:r>
        <w:rPr>
          <w:rStyle w:val="VerbatimChar"/>
        </w:rPr>
        <w:t>, SEC:O</w:t>
      </w:r>
      <w:r>
        <w:br/>
      </w:r>
      <w:r>
        <w:rPr>
          <w:rStyle w:val="VerbatimChar"/>
        </w:rPr>
        <w:t>Kanga:</w:t>
      </w:r>
      <w:r>
        <w:br/>
      </w:r>
      <w:r>
        <w:rPr>
          <w:rStyle w:val="VerbatimChar"/>
        </w:rPr>
        <w:t>Kangaroo with pouch contents:</w:t>
      </w:r>
      <w:r>
        <w:br/>
      </w:r>
      <w:r>
        <w:rPr>
          <w:rStyle w:val="VerbatimChar"/>
        </w:rPr>
        <w:t>bottle</w:t>
      </w:r>
      <w:r>
        <w:br/>
      </w:r>
      <w:r>
        <w:rPr>
          <w:rStyle w:val="VerbatimChar"/>
        </w:rPr>
        <w:t>snack</w:t>
      </w:r>
      <w:r>
        <w:br/>
      </w:r>
      <w:r>
        <w:rPr>
          <w:rStyle w:val="VerbatimChar"/>
        </w:rPr>
        <w:t xml:space="preserve">  Kangaroo with pouch contents: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>Roo:</w:t>
      </w:r>
      <w:r>
        <w:br/>
      </w:r>
      <w:r>
        <w:rPr>
          <w:rStyle w:val="VerbatimChar"/>
        </w:rPr>
        <w:t>Kangaroo with pouch contents:</w:t>
      </w:r>
      <w:bookmarkStart w:id="12" w:name="Xd8b0d68821efcf9e1f520a37dd7f24af7ab43a0"/>
      <w:bookmarkEnd w:id="11"/>
    </w:p>
    <w:p w14:paraId="14FFB92B" w14:textId="77777777" w:rsidR="00760612" w:rsidRDefault="00760612">
      <w:pPr>
        <w:pStyle w:val="SourceCode"/>
      </w:pPr>
      <w:bookmarkStart w:id="13" w:name="b09f1bb1-f798-4cda-adc9-8d7b5dccda76"/>
      <w:bookmarkEnd w:id="12"/>
    </w:p>
    <w:p w14:paraId="316F73CC" w14:textId="77777777" w:rsidR="00760612" w:rsidRDefault="00760612">
      <w:pPr>
        <w:pStyle w:val="SourceCode"/>
      </w:pPr>
      <w:bookmarkStart w:id="14" w:name="a7e80a14-ce3c-4e9d-84a5-a67b8eab6178"/>
      <w:bookmarkEnd w:id="13"/>
    </w:p>
    <w:p w14:paraId="1BBA3666" w14:textId="77777777" w:rsidR="00760612" w:rsidRDefault="00760612">
      <w:pPr>
        <w:pStyle w:val="SourceCode"/>
      </w:pPr>
      <w:bookmarkStart w:id="15" w:name="d258a55e-cc32-40f1-a5da-77ac9be31fa0"/>
      <w:bookmarkEnd w:id="14"/>
    </w:p>
    <w:p w14:paraId="51C5A000" w14:textId="77777777" w:rsidR="00760612" w:rsidRDefault="00760612">
      <w:pPr>
        <w:pStyle w:val="SourceCode"/>
      </w:pPr>
      <w:bookmarkStart w:id="16" w:name="eb79d300-e028-46ac-8141-bf085fb12bbc"/>
      <w:bookmarkEnd w:id="15"/>
    </w:p>
    <w:p w14:paraId="2597FBA4" w14:textId="77777777" w:rsidR="00760612" w:rsidRDefault="00760612">
      <w:pPr>
        <w:pStyle w:val="SourceCode"/>
      </w:pPr>
      <w:bookmarkStart w:id="17" w:name="X53abc0d8c0f3dd71f9eb1269ca906e0c1b416ef"/>
      <w:bookmarkEnd w:id="16"/>
      <w:bookmarkEnd w:id="17"/>
    </w:p>
    <w:sectPr w:rsidR="007606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0DF377" w14:textId="77777777" w:rsidR="00942043" w:rsidRDefault="00942043">
      <w:pPr>
        <w:spacing w:after="0"/>
      </w:pPr>
      <w:r>
        <w:separator/>
      </w:r>
    </w:p>
  </w:endnote>
  <w:endnote w:type="continuationSeparator" w:id="0">
    <w:p w14:paraId="21963B3F" w14:textId="77777777" w:rsidR="00942043" w:rsidRDefault="009420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4AF3FC" w14:textId="77777777" w:rsidR="00942043" w:rsidRDefault="00942043">
      <w:r>
        <w:separator/>
      </w:r>
    </w:p>
  </w:footnote>
  <w:footnote w:type="continuationSeparator" w:id="0">
    <w:p w14:paraId="3BD2A747" w14:textId="77777777" w:rsidR="00942043" w:rsidRDefault="00942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A482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8619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0612"/>
    <w:rsid w:val="00055A66"/>
    <w:rsid w:val="000D6FBA"/>
    <w:rsid w:val="00182BB1"/>
    <w:rsid w:val="00212938"/>
    <w:rsid w:val="002540B9"/>
    <w:rsid w:val="002D5925"/>
    <w:rsid w:val="0039185B"/>
    <w:rsid w:val="005F768E"/>
    <w:rsid w:val="00760612"/>
    <w:rsid w:val="00942043"/>
    <w:rsid w:val="00A20EC1"/>
    <w:rsid w:val="00A47EC3"/>
    <w:rsid w:val="00AA415E"/>
    <w:rsid w:val="00AB6587"/>
    <w:rsid w:val="00BD0C12"/>
    <w:rsid w:val="00C52DDC"/>
    <w:rsid w:val="00CA55B9"/>
    <w:rsid w:val="00CD6AEF"/>
    <w:rsid w:val="00D45820"/>
    <w:rsid w:val="00E21A21"/>
    <w:rsid w:val="00E64E34"/>
    <w:rsid w:val="00F26D70"/>
    <w:rsid w:val="00FF65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BBA71"/>
  <w15:docId w15:val="{4F0E61CB-3085-4706-B7B9-E97C8655E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41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2739</Words>
  <Characters>15616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MANU R</cp:lastModifiedBy>
  <cp:revision>15</cp:revision>
  <cp:lastPrinted>2025-07-01T19:02:00Z</cp:lastPrinted>
  <dcterms:created xsi:type="dcterms:W3CDTF">2025-07-01T18:54:00Z</dcterms:created>
  <dcterms:modified xsi:type="dcterms:W3CDTF">2025-07-0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